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EEEF42" w14:textId="2784A575" w:rsidR="00B60B5B" w:rsidRPr="00473580" w:rsidRDefault="00AF29BC" w:rsidP="00B60B5B">
      <w:pPr>
        <w:pStyle w:val="Heading1"/>
        <w:jc w:val="center"/>
      </w:pPr>
      <w:r>
        <w:t>EF Core –</w:t>
      </w:r>
      <w:r w:rsidR="00473580">
        <w:rPr>
          <w:lang w:val="bg-BG"/>
        </w:rPr>
        <w:t xml:space="preserve"> </w:t>
      </w:r>
      <w:r w:rsidR="00473580">
        <w:t>XML &amp; JSON Processing</w:t>
      </w:r>
    </w:p>
    <w:p w14:paraId="626D2B0A" w14:textId="116E088B" w:rsidR="00461087" w:rsidRDefault="00741CF9" w:rsidP="006120DE">
      <w:pPr>
        <w:jc w:val="center"/>
        <w:rPr>
          <w:rStyle w:val="Hyperlink"/>
          <w:noProof/>
        </w:rPr>
      </w:pPr>
      <w:r>
        <w:t xml:space="preserve">Problems </w:t>
      </w:r>
      <w:proofErr w:type="gramStart"/>
      <w:r>
        <w:t>for</w:t>
      </w:r>
      <w:proofErr w:type="gramEnd"/>
      <w:r>
        <w:t xml:space="preserve"> exercises for the</w:t>
      </w:r>
      <w:r w:rsidR="00B60B5B" w:rsidRPr="00B60B5B">
        <w:t xml:space="preserve"> </w:t>
      </w:r>
      <w:hyperlink r:id="rId8" w:history="1">
        <w:r w:rsidR="00B60B5B" w:rsidRPr="00E35487">
          <w:rPr>
            <w:rStyle w:val="Hyperlink"/>
          </w:rPr>
          <w:t>"</w:t>
        </w:r>
        <w:r w:rsidR="00AF29BC">
          <w:rPr>
            <w:rStyle w:val="Hyperlink"/>
          </w:rPr>
          <w:t>Entity Framework Core</w:t>
        </w:r>
        <w:r w:rsidR="00B60B5B" w:rsidRPr="00E35487">
          <w:rPr>
            <w:rStyle w:val="Hyperlink"/>
          </w:rPr>
          <w:t xml:space="preserve">" course @ </w:t>
        </w:r>
        <w:r w:rsidR="00B60B5B" w:rsidRPr="00E35487">
          <w:rPr>
            <w:rStyle w:val="Hyperlink"/>
            <w:noProof/>
          </w:rPr>
          <w:t>SoftUni</w:t>
        </w:r>
      </w:hyperlink>
    </w:p>
    <w:p w14:paraId="115D96D0" w14:textId="45D42641" w:rsidR="00B60B5B" w:rsidRPr="00B60B5B" w:rsidRDefault="00461087" w:rsidP="006120DE">
      <w:pPr>
        <w:jc w:val="center"/>
        <w:rPr>
          <w:b/>
          <w:lang w:val="bg-BG"/>
        </w:rPr>
      </w:pPr>
      <w:r w:rsidRPr="00461087">
        <w:rPr>
          <w:noProof/>
          <w:color w:val="0000FF" w:themeColor="hyperlink"/>
          <w:lang w:val="bg-BG"/>
        </w:rPr>
        <w:drawing>
          <wp:inline distT="0" distB="0" distL="0" distR="0" wp14:anchorId="78889292" wp14:editId="68C0C1B5">
            <wp:extent cx="1460500" cy="1168400"/>
            <wp:effectExtent l="0" t="0" r="6350" b="0"/>
            <wp:docPr id="847577950" name="Picture 6" descr="A movie ticket and popco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577950" name="Picture 6" descr="A movie ticket and popcor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62767" cy="1170214"/>
                    </a:xfrm>
                    <a:prstGeom prst="roundRect">
                      <a:avLst/>
                    </a:prstGeom>
                  </pic:spPr>
                </pic:pic>
              </a:graphicData>
            </a:graphic>
          </wp:inline>
        </w:drawing>
      </w:r>
    </w:p>
    <w:p w14:paraId="4E6F6940" w14:textId="16D5CB6C" w:rsidR="00B60B5B" w:rsidRPr="00AF29BC" w:rsidRDefault="008B454F" w:rsidP="00AF29BC">
      <w:pPr>
        <w:pStyle w:val="Heading2"/>
      </w:pPr>
      <w:r>
        <w:t>Overview</w:t>
      </w:r>
    </w:p>
    <w:p w14:paraId="5E57C827" w14:textId="328F44FB" w:rsidR="00CC7D7D" w:rsidRDefault="004C3D0F" w:rsidP="00BE6627">
      <w:r w:rsidRPr="004C3D0F">
        <w:t xml:space="preserve">In this workshop, students will learn how to </w:t>
      </w:r>
      <w:r w:rsidRPr="004C3D0F">
        <w:rPr>
          <w:b/>
          <w:bCs/>
        </w:rPr>
        <w:t>import and export data</w:t>
      </w:r>
      <w:r w:rsidRPr="004C3D0F">
        <w:t xml:space="preserve"> in an ASP.NET Core application using </w:t>
      </w:r>
      <w:r w:rsidRPr="004C3D0F">
        <w:rPr>
          <w:b/>
          <w:bCs/>
        </w:rPr>
        <w:t>Entity Framework Core</w:t>
      </w:r>
      <w:r w:rsidRPr="004C3D0F">
        <w:t xml:space="preserve">. The focus will be on working with </w:t>
      </w:r>
      <w:r w:rsidRPr="004C3D0F">
        <w:rPr>
          <w:b/>
          <w:bCs/>
        </w:rPr>
        <w:t>JSON and XML files</w:t>
      </w:r>
      <w:r w:rsidRPr="004C3D0F">
        <w:t>, utilizing serialization and deserialization techniques to transfer data between external files and the database</w:t>
      </w:r>
      <w:r w:rsidR="008B454F">
        <w:t>.</w:t>
      </w:r>
    </w:p>
    <w:p w14:paraId="7A2B2196" w14:textId="21F79D18" w:rsidR="004C3D0F" w:rsidRDefault="004C3D0F" w:rsidP="00AB06DC">
      <w:pPr>
        <w:pStyle w:val="Heading2"/>
      </w:pPr>
      <w:r>
        <w:t xml:space="preserve">Setup </w:t>
      </w:r>
      <w:proofErr w:type="spellStart"/>
      <w:r>
        <w:t>Program.cs</w:t>
      </w:r>
      <w:proofErr w:type="spellEnd"/>
    </w:p>
    <w:p w14:paraId="021896B2" w14:textId="0BAD50B2" w:rsidR="00534068" w:rsidRPr="00534068" w:rsidRDefault="00534068" w:rsidP="00534068">
      <w:pPr>
        <w:pStyle w:val="ListParagraph"/>
        <w:numPr>
          <w:ilvl w:val="0"/>
          <w:numId w:val="75"/>
        </w:numPr>
      </w:pPr>
      <w:r>
        <w:rPr>
          <w:b/>
          <w:bCs/>
        </w:rPr>
        <w:t>C</w:t>
      </w:r>
      <w:r w:rsidRPr="00534068">
        <w:rPr>
          <w:b/>
          <w:bCs/>
        </w:rPr>
        <w:t>reate a new scope</w:t>
      </w:r>
      <w:r w:rsidRPr="00534068">
        <w:t xml:space="preserve"> within the application's </w:t>
      </w:r>
      <w:r w:rsidRPr="00534068">
        <w:rPr>
          <w:b/>
          <w:bCs/>
        </w:rPr>
        <w:t>dependency injection (DI) container</w:t>
      </w:r>
    </w:p>
    <w:p w14:paraId="20BB1BA1" w14:textId="1F712C33" w:rsidR="00534068" w:rsidRPr="00534068" w:rsidRDefault="00534068" w:rsidP="00534068">
      <w:pPr>
        <w:pStyle w:val="ListParagraph"/>
        <w:numPr>
          <w:ilvl w:val="0"/>
          <w:numId w:val="75"/>
        </w:numPr>
      </w:pPr>
      <w:proofErr w:type="gramStart"/>
      <w:r w:rsidRPr="00534068">
        <w:t>The</w:t>
      </w:r>
      <w:proofErr w:type="gramEnd"/>
      <w:r w:rsidRPr="00534068">
        <w:t xml:space="preserve"> </w:t>
      </w:r>
      <w:r w:rsidRPr="00534068">
        <w:rPr>
          <w:b/>
          <w:bCs/>
        </w:rPr>
        <w:t>using statement</w:t>
      </w:r>
      <w:r w:rsidRPr="00534068">
        <w:t xml:space="preserve"> ensures that </w:t>
      </w:r>
      <w:r w:rsidRPr="00534068">
        <w:rPr>
          <w:b/>
          <w:bCs/>
        </w:rPr>
        <w:t>resources are properly disposed of after execution</w:t>
      </w:r>
    </w:p>
    <w:p w14:paraId="4769058C" w14:textId="6627A098" w:rsidR="00534068" w:rsidRPr="00534068" w:rsidRDefault="00534068" w:rsidP="00534068">
      <w:pPr>
        <w:pStyle w:val="ListParagraph"/>
        <w:numPr>
          <w:ilvl w:val="0"/>
          <w:numId w:val="75"/>
        </w:numPr>
      </w:pPr>
      <w:r w:rsidRPr="00534068">
        <w:rPr>
          <w:rStyle w:val="CodeChar"/>
        </w:rPr>
        <w:t>ServiceProvider</w:t>
      </w:r>
      <w:r w:rsidRPr="00534068">
        <w:t xml:space="preserve"> is used to </w:t>
      </w:r>
      <w:r w:rsidRPr="00534068">
        <w:rPr>
          <w:b/>
          <w:bCs/>
        </w:rPr>
        <w:t>access registered services</w:t>
      </w:r>
      <w:r w:rsidRPr="00534068">
        <w:t xml:space="preserve"> within the application's </w:t>
      </w:r>
      <w:r>
        <w:t>DI</w:t>
      </w:r>
      <w:r w:rsidRPr="00534068">
        <w:t xml:space="preserve"> system</w:t>
      </w:r>
    </w:p>
    <w:p w14:paraId="5E61D093" w14:textId="054A328B" w:rsidR="00534068" w:rsidRPr="00534068" w:rsidRDefault="00534068" w:rsidP="00534068">
      <w:r w:rsidRPr="00534068">
        <w:rPr>
          <w:noProof/>
        </w:rPr>
        <w:drawing>
          <wp:inline distT="0" distB="0" distL="0" distR="0" wp14:anchorId="0A81ACCE" wp14:editId="735772D2">
            <wp:extent cx="6111664" cy="1968500"/>
            <wp:effectExtent l="152400" t="152400" r="365760" b="355600"/>
            <wp:docPr id="295750359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750359" name="Picture 1" descr="A screen shot of a computer program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18041" cy="19705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E3FCED" w14:textId="070F89EE" w:rsidR="006667D8" w:rsidRDefault="004C3D0F" w:rsidP="00AB06DC">
      <w:pPr>
        <w:pStyle w:val="Heading2"/>
      </w:pPr>
      <w:r>
        <w:t>Import Data</w:t>
      </w:r>
    </w:p>
    <w:p w14:paraId="2649DEF1" w14:textId="4C222692" w:rsidR="004C3D0F" w:rsidRDefault="004C3D0F" w:rsidP="004C3D0F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4C3D0F">
        <w:rPr>
          <w:rFonts w:eastAsiaTheme="majorEastAsia" w:cstheme="majorBidi"/>
          <w:b/>
          <w:noProof/>
          <w:color w:val="8F400B"/>
          <w:sz w:val="32"/>
          <w:szCs w:val="32"/>
        </w:rPr>
        <w:t>Setting Up the File</w:t>
      </w:r>
      <w:r>
        <w:rPr>
          <w:rFonts w:eastAsiaTheme="majorEastAsia" w:cstheme="majorBidi"/>
          <w:b/>
          <w:noProof/>
          <w:color w:val="8F400B"/>
          <w:sz w:val="32"/>
          <w:szCs w:val="32"/>
        </w:rPr>
        <w:t>s</w:t>
      </w:r>
      <w:r w:rsidRPr="004C3D0F">
        <w:rPr>
          <w:rFonts w:eastAsiaTheme="majorEastAsia" w:cstheme="majorBidi"/>
          <w:b/>
          <w:noProof/>
          <w:color w:val="8F400B"/>
          <w:sz w:val="32"/>
          <w:szCs w:val="32"/>
        </w:rPr>
        <w:t xml:space="preserve"> for Automatic Copying</w:t>
      </w:r>
    </w:p>
    <w:p w14:paraId="292DA32D" w14:textId="0FFBC8CA" w:rsidR="004C3D0F" w:rsidRDefault="004C3D0F" w:rsidP="004C3D0F">
      <w:pPr>
        <w:pStyle w:val="ListParagraph"/>
        <w:numPr>
          <w:ilvl w:val="0"/>
          <w:numId w:val="74"/>
        </w:numPr>
      </w:pPr>
      <w:r w:rsidRPr="004C3D0F">
        <w:t xml:space="preserve">By default, </w:t>
      </w:r>
      <w:r w:rsidRPr="004C3D0F">
        <w:rPr>
          <w:b/>
          <w:bCs/>
        </w:rPr>
        <w:t>non-code files (such as .json and .xml) are not copied</w:t>
      </w:r>
      <w:r w:rsidRPr="004C3D0F">
        <w:t xml:space="preserve"> to the output directory</w:t>
      </w:r>
    </w:p>
    <w:p w14:paraId="58442E9F" w14:textId="3D772322" w:rsidR="004C3D0F" w:rsidRDefault="004C3D0F" w:rsidP="004C3D0F">
      <w:pPr>
        <w:pStyle w:val="ListParagraph"/>
        <w:numPr>
          <w:ilvl w:val="0"/>
          <w:numId w:val="74"/>
        </w:numPr>
      </w:pPr>
      <w:r w:rsidRPr="004C3D0F">
        <w:t xml:space="preserve">If the file is missing, the application </w:t>
      </w:r>
      <w:r w:rsidRPr="004C3D0F">
        <w:rPr>
          <w:b/>
          <w:bCs/>
        </w:rPr>
        <w:t>will fail</w:t>
      </w:r>
      <w:r w:rsidRPr="004C3D0F">
        <w:t xml:space="preserve"> when trying to read it</w:t>
      </w:r>
    </w:p>
    <w:p w14:paraId="0A2C1309" w14:textId="631963F0" w:rsidR="004C3D0F" w:rsidRPr="004C3D0F" w:rsidRDefault="004C3D0F" w:rsidP="004C3D0F">
      <w:pPr>
        <w:pStyle w:val="ListParagraph"/>
        <w:numPr>
          <w:ilvl w:val="0"/>
          <w:numId w:val="74"/>
        </w:numPr>
      </w:pPr>
      <w:r w:rsidRPr="004C3D0F">
        <w:t xml:space="preserve">Ensuring that the file is copied </w:t>
      </w:r>
      <w:r w:rsidRPr="004C3D0F">
        <w:rPr>
          <w:b/>
          <w:bCs/>
        </w:rPr>
        <w:t>every time the project runs</w:t>
      </w:r>
      <w:r w:rsidRPr="004C3D0F">
        <w:t xml:space="preserve"> allows for consistent data loading</w:t>
      </w:r>
    </w:p>
    <w:p w14:paraId="7579AF14" w14:textId="31911A7E" w:rsidR="004C3D0F" w:rsidRPr="004C3D0F" w:rsidRDefault="004C3D0F" w:rsidP="004C3D0F">
      <w:r w:rsidRPr="004C3D0F">
        <w:rPr>
          <w:noProof/>
        </w:rPr>
        <w:lastRenderedPageBreak/>
        <w:drawing>
          <wp:inline distT="0" distB="0" distL="0" distR="0" wp14:anchorId="26B22453" wp14:editId="24E057AD">
            <wp:extent cx="2595847" cy="2393950"/>
            <wp:effectExtent l="152400" t="152400" r="357505" b="368300"/>
            <wp:docPr id="204176906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1769063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95847" cy="23939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52AE473" w14:textId="72AA3711" w:rsidR="00D84913" w:rsidRDefault="004C3D0F" w:rsidP="009732EF">
      <w:pPr>
        <w:pStyle w:val="Heading3"/>
        <w:rPr>
          <w:noProof/>
        </w:rPr>
      </w:pPr>
      <w:r w:rsidRPr="004C3D0F">
        <w:rPr>
          <w:noProof/>
        </w:rPr>
        <w:t>ImportMoviesFromJson</w:t>
      </w:r>
    </w:p>
    <w:p w14:paraId="2904DBB4" w14:textId="643F9E4D" w:rsidR="004C3D0F" w:rsidRDefault="004C3D0F" w:rsidP="004C3D0F">
      <w:pPr>
        <w:pStyle w:val="Heading4"/>
        <w:rPr>
          <w:noProof/>
        </w:rPr>
      </w:pPr>
      <w:r>
        <w:rPr>
          <w:noProof/>
        </w:rPr>
        <w:t>Define the JSON File Path</w:t>
      </w:r>
    </w:p>
    <w:p w14:paraId="26D382DE" w14:textId="54A2978F" w:rsidR="004C3D0F" w:rsidRPr="004C3D0F" w:rsidRDefault="004C3D0F" w:rsidP="004C3D0F">
      <w:r w:rsidRPr="004C3D0F">
        <w:rPr>
          <w:noProof/>
        </w:rPr>
        <w:drawing>
          <wp:inline distT="0" distB="0" distL="0" distR="0" wp14:anchorId="7C9D2110" wp14:editId="598E17A6">
            <wp:extent cx="6626225" cy="377825"/>
            <wp:effectExtent l="152400" t="152400" r="365125" b="365125"/>
            <wp:docPr id="16501520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015206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78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69214F" w14:textId="3604C5B2" w:rsidR="004C3D0F" w:rsidRDefault="004C3D0F" w:rsidP="004C3D0F">
      <w:pPr>
        <w:pStyle w:val="Heading4"/>
        <w:rPr>
          <w:noProof/>
        </w:rPr>
      </w:pPr>
      <w:r>
        <w:rPr>
          <w:noProof/>
        </w:rPr>
        <w:t>Read the JSON File</w:t>
      </w:r>
    </w:p>
    <w:p w14:paraId="32C1024A" w14:textId="6478FCF6" w:rsidR="004C3D0F" w:rsidRPr="004C3D0F" w:rsidRDefault="004C3D0F" w:rsidP="004C3D0F">
      <w:r w:rsidRPr="004C3D0F">
        <w:rPr>
          <w:noProof/>
        </w:rPr>
        <w:drawing>
          <wp:inline distT="0" distB="0" distL="0" distR="0" wp14:anchorId="108D64ED" wp14:editId="46F384EF">
            <wp:extent cx="5194300" cy="525666"/>
            <wp:effectExtent l="152400" t="152400" r="349250" b="370205"/>
            <wp:docPr id="10808295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82955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13578" cy="52761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0210A63" w14:textId="610FAE2E" w:rsidR="004C3D0F" w:rsidRDefault="004C3D0F" w:rsidP="004C3D0F">
      <w:pPr>
        <w:pStyle w:val="Heading4"/>
        <w:rPr>
          <w:noProof/>
        </w:rPr>
      </w:pPr>
      <w:r>
        <w:rPr>
          <w:noProof/>
        </w:rPr>
        <w:t>Deserialize the JSON Content</w:t>
      </w:r>
    </w:p>
    <w:p w14:paraId="30D3191E" w14:textId="4E429F33" w:rsidR="004C3D0F" w:rsidRPr="004C3D0F" w:rsidRDefault="004C3D0F" w:rsidP="004C3D0F">
      <w:r w:rsidRPr="004C3D0F">
        <w:rPr>
          <w:noProof/>
        </w:rPr>
        <w:drawing>
          <wp:inline distT="0" distB="0" distL="0" distR="0" wp14:anchorId="6CE250F3" wp14:editId="66259393">
            <wp:extent cx="6261100" cy="491424"/>
            <wp:effectExtent l="152400" t="152400" r="349250" b="366395"/>
            <wp:docPr id="9462838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28384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87236" cy="4934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9A100D" w14:textId="7FAFF072" w:rsidR="004C3D0F" w:rsidRDefault="004C3D0F" w:rsidP="004C3D0F">
      <w:pPr>
        <w:pStyle w:val="Heading4"/>
        <w:rPr>
          <w:noProof/>
        </w:rPr>
      </w:pPr>
      <w:r w:rsidRPr="004C3D0F">
        <w:rPr>
          <w:noProof/>
        </w:rPr>
        <w:t>Check if the Movies List is Valid</w:t>
      </w:r>
    </w:p>
    <w:p w14:paraId="44292D6F" w14:textId="0D1BFEA0" w:rsidR="004C3D0F" w:rsidRPr="004C3D0F" w:rsidRDefault="004C3D0F" w:rsidP="004C3D0F">
      <w:r w:rsidRPr="004C3D0F">
        <w:rPr>
          <w:noProof/>
        </w:rPr>
        <w:drawing>
          <wp:inline distT="0" distB="0" distL="0" distR="0" wp14:anchorId="0603F75A" wp14:editId="24BFCA2B">
            <wp:extent cx="3896269" cy="609685"/>
            <wp:effectExtent l="152400" t="152400" r="371475" b="361950"/>
            <wp:docPr id="2125671536" name="Picture 1" descr="A group of black and blue lett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671536" name="Picture 1" descr="A group of black and blue letters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96269" cy="6096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8B322A5" w14:textId="691C18CF" w:rsidR="004C3D0F" w:rsidRDefault="004C3D0F" w:rsidP="004C3D0F">
      <w:pPr>
        <w:pStyle w:val="Heading4"/>
        <w:rPr>
          <w:noProof/>
        </w:rPr>
      </w:pPr>
      <w:r w:rsidRPr="004C3D0F">
        <w:rPr>
          <w:noProof/>
        </w:rPr>
        <w:lastRenderedPageBreak/>
        <w:t>Extract Movie IDs</w:t>
      </w:r>
    </w:p>
    <w:p w14:paraId="75F4C54E" w14:textId="7FE78F33" w:rsidR="004C3D0F" w:rsidRPr="004C3D0F" w:rsidRDefault="004C3D0F" w:rsidP="004C3D0F">
      <w:r w:rsidRPr="004C3D0F">
        <w:rPr>
          <w:noProof/>
        </w:rPr>
        <w:drawing>
          <wp:inline distT="0" distB="0" distL="0" distR="0" wp14:anchorId="716D88F7" wp14:editId="51D245F5">
            <wp:extent cx="5973009" cy="543001"/>
            <wp:effectExtent l="152400" t="152400" r="351790" b="371475"/>
            <wp:docPr id="4779651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96515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73009" cy="5430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DC9C985" w14:textId="384C6B90" w:rsidR="00D84913" w:rsidRDefault="004C3D0F" w:rsidP="004C3D0F">
      <w:pPr>
        <w:pStyle w:val="Heading4"/>
        <w:rPr>
          <w:noProof/>
        </w:rPr>
      </w:pPr>
      <w:r w:rsidRPr="004C3D0F">
        <w:rPr>
          <w:noProof/>
        </w:rPr>
        <w:t>Check for Existing Movies in the Database</w:t>
      </w:r>
    </w:p>
    <w:p w14:paraId="5135437F" w14:textId="0EC9F89D" w:rsidR="004C3D0F" w:rsidRPr="004C3D0F" w:rsidRDefault="004C3D0F" w:rsidP="004C3D0F">
      <w:r w:rsidRPr="004C3D0F">
        <w:rPr>
          <w:noProof/>
        </w:rPr>
        <w:drawing>
          <wp:inline distT="0" distB="0" distL="0" distR="0" wp14:anchorId="75535F19" wp14:editId="4670C031">
            <wp:extent cx="6626225" cy="499745"/>
            <wp:effectExtent l="152400" t="152400" r="365125" b="357505"/>
            <wp:docPr id="183279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797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997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6821C2" w14:textId="62992491" w:rsidR="004718D3" w:rsidRDefault="004C3D0F" w:rsidP="004C3D0F">
      <w:pPr>
        <w:pStyle w:val="Heading4"/>
        <w:rPr>
          <w:noProof/>
        </w:rPr>
      </w:pPr>
      <w:r w:rsidRPr="004C3D0F">
        <w:rPr>
          <w:noProof/>
        </w:rPr>
        <w:t>Add and Save New Movies</w:t>
      </w:r>
    </w:p>
    <w:p w14:paraId="48D6F22F" w14:textId="7A531D6C" w:rsidR="00D22C53" w:rsidRDefault="004C3D0F" w:rsidP="009B4CF4">
      <w:r w:rsidRPr="004C3D0F">
        <w:rPr>
          <w:noProof/>
        </w:rPr>
        <w:drawing>
          <wp:inline distT="0" distB="0" distL="0" distR="0" wp14:anchorId="29BB9F7E" wp14:editId="101CF79C">
            <wp:extent cx="4546600" cy="739725"/>
            <wp:effectExtent l="152400" t="152400" r="349250" b="365760"/>
            <wp:docPr id="873750630" name="Picture 1" descr="A close-up of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3750630" name="Picture 1" descr="A close-up of a white background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64826" cy="7426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62B386" w14:textId="30F95907" w:rsidR="00D14CF3" w:rsidRPr="00D84913" w:rsidRDefault="00D14CF3" w:rsidP="009B4CF4">
      <w:r w:rsidRPr="00D14CF3">
        <w:rPr>
          <w:noProof/>
        </w:rPr>
        <w:drawing>
          <wp:inline distT="0" distB="0" distL="0" distR="0" wp14:anchorId="68D92820" wp14:editId="2E9D71AF">
            <wp:extent cx="6626225" cy="2164080"/>
            <wp:effectExtent l="152400" t="152400" r="365125" b="369570"/>
            <wp:docPr id="53477505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775055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640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547E07" w14:textId="619CC33A" w:rsidR="00B81AF7" w:rsidRDefault="00534068" w:rsidP="009B4CF4">
      <w:pPr>
        <w:pStyle w:val="Heading3"/>
        <w:rPr>
          <w:noProof/>
        </w:rPr>
      </w:pPr>
      <w:r w:rsidRPr="00534068">
        <w:rPr>
          <w:noProof/>
        </w:rPr>
        <w:t>ImportCinemasMoviesFromJson</w:t>
      </w:r>
    </w:p>
    <w:p w14:paraId="51F447EF" w14:textId="2E88E29E" w:rsidR="00F50A84" w:rsidRDefault="00F50A84" w:rsidP="009B4CF4">
      <w:pPr>
        <w:pStyle w:val="Heading4"/>
        <w:rPr>
          <w:noProof/>
        </w:rPr>
      </w:pPr>
      <w:r w:rsidRPr="00F50A84">
        <w:rPr>
          <w:noProof/>
        </w:rPr>
        <w:t>Updated Cinema-Movies JSON Document</w:t>
      </w:r>
    </w:p>
    <w:p w14:paraId="194F2738" w14:textId="580EF807" w:rsidR="00F50A84" w:rsidRDefault="00F50A84" w:rsidP="00F50A84">
      <w:pPr>
        <w:rPr>
          <w:b/>
          <w:bCs/>
        </w:rPr>
      </w:pPr>
      <w:r w:rsidRPr="00F50A84">
        <w:t xml:space="preserve">In the previous version of this workshop, we provided a </w:t>
      </w:r>
      <w:r w:rsidRPr="00F50A84">
        <w:rPr>
          <w:b/>
          <w:bCs/>
        </w:rPr>
        <w:t>smaller</w:t>
      </w:r>
      <w:r w:rsidRPr="00F50A84">
        <w:t xml:space="preserve"> </w:t>
      </w:r>
      <w:proofErr w:type="spellStart"/>
      <w:r w:rsidRPr="00F50A84">
        <w:t>cinemaMovies.json</w:t>
      </w:r>
      <w:proofErr w:type="spellEnd"/>
      <w:r w:rsidRPr="00F50A84">
        <w:t xml:space="preserve"> file with fewer entries. However, to create a </w:t>
      </w:r>
      <w:r w:rsidRPr="00F50A84">
        <w:rPr>
          <w:b/>
          <w:bCs/>
        </w:rPr>
        <w:t>more realistic and meaningful dataset</w:t>
      </w:r>
      <w:r w:rsidRPr="00F50A84">
        <w:t xml:space="preserve">, we are now providing a </w:t>
      </w:r>
      <w:r w:rsidRPr="00F50A84">
        <w:rPr>
          <w:b/>
          <w:bCs/>
        </w:rPr>
        <w:t>richer</w:t>
      </w:r>
      <w:r w:rsidRPr="00F50A84">
        <w:t xml:space="preserve"> version of the JSON file with </w:t>
      </w:r>
      <w:r w:rsidRPr="00F50A84">
        <w:rPr>
          <w:b/>
          <w:bCs/>
        </w:rPr>
        <w:t>more cinema-movie relationships</w:t>
      </w:r>
    </w:p>
    <w:p w14:paraId="21E05791" w14:textId="0016303E" w:rsidR="00F50A84" w:rsidRDefault="00F50A84" w:rsidP="00CB1009">
      <w:pPr>
        <w:pStyle w:val="ListParagraph"/>
        <w:numPr>
          <w:ilvl w:val="0"/>
          <w:numId w:val="76"/>
        </w:numPr>
        <w:rPr>
          <w:rStyle w:val="CodeChar"/>
        </w:rPr>
      </w:pPr>
      <w:r w:rsidRPr="00CB1009">
        <w:rPr>
          <w:b/>
          <w:bCs/>
        </w:rPr>
        <w:t xml:space="preserve">Replace the old </w:t>
      </w:r>
      <w:proofErr w:type="spellStart"/>
      <w:r w:rsidRPr="00CB1009">
        <w:rPr>
          <w:b/>
          <w:bCs/>
        </w:rPr>
        <w:t>cinemaMovies.json</w:t>
      </w:r>
      <w:proofErr w:type="spellEnd"/>
      <w:r w:rsidRPr="00CB1009">
        <w:rPr>
          <w:b/>
          <w:bCs/>
        </w:rPr>
        <w:t xml:space="preserve"> file</w:t>
      </w:r>
      <w:r w:rsidRPr="00F50A84">
        <w:t xml:space="preserve"> with the new, updated version provided in the workshop </w:t>
      </w:r>
      <w:r w:rsidRPr="00F50A84">
        <w:rPr>
          <w:rStyle w:val="CodeChar"/>
        </w:rPr>
        <w:t>Resources.zip</w:t>
      </w:r>
    </w:p>
    <w:p w14:paraId="12C55475" w14:textId="73C35EC2" w:rsidR="00CB1009" w:rsidRPr="00CB1009" w:rsidRDefault="00CB1009" w:rsidP="00CB1009">
      <w:pPr>
        <w:pStyle w:val="ListParagraph"/>
        <w:numPr>
          <w:ilvl w:val="0"/>
          <w:numId w:val="76"/>
        </w:numPr>
        <w:rPr>
          <w:b/>
        </w:rPr>
      </w:pPr>
      <w:r w:rsidRPr="00CB1009">
        <w:rPr>
          <w:b/>
        </w:rPr>
        <w:t>Rebuild the application</w:t>
      </w:r>
    </w:p>
    <w:p w14:paraId="013A7CF1" w14:textId="15C56D06" w:rsidR="009B4CF4" w:rsidRDefault="009B4CF4" w:rsidP="009B4CF4">
      <w:pPr>
        <w:pStyle w:val="Heading4"/>
        <w:rPr>
          <w:noProof/>
        </w:rPr>
      </w:pPr>
      <w:r w:rsidRPr="009B4CF4">
        <w:rPr>
          <w:noProof/>
        </w:rPr>
        <w:lastRenderedPageBreak/>
        <w:t>Define the JSON File Path</w:t>
      </w:r>
    </w:p>
    <w:p w14:paraId="5009BD9B" w14:textId="2F8DE39A" w:rsidR="009B4CF4" w:rsidRPr="009B4CF4" w:rsidRDefault="009B4CF4" w:rsidP="009B4CF4">
      <w:r w:rsidRPr="009B4CF4">
        <w:rPr>
          <w:noProof/>
        </w:rPr>
        <w:drawing>
          <wp:inline distT="0" distB="0" distL="0" distR="0" wp14:anchorId="716153A0" wp14:editId="6DE80C68">
            <wp:extent cx="6626225" cy="396875"/>
            <wp:effectExtent l="152400" t="152400" r="365125" b="365125"/>
            <wp:docPr id="20503165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316584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68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5FF70A" w14:textId="43EFA268" w:rsidR="00D22C53" w:rsidRDefault="009B4CF4" w:rsidP="009B4CF4">
      <w:pPr>
        <w:pStyle w:val="Heading4"/>
        <w:rPr>
          <w:noProof/>
        </w:rPr>
      </w:pPr>
      <w:r w:rsidRPr="009B4CF4">
        <w:rPr>
          <w:noProof/>
        </w:rPr>
        <w:t>Read the JSON File</w:t>
      </w:r>
    </w:p>
    <w:p w14:paraId="4258A6F3" w14:textId="3F09EE54" w:rsidR="009B4CF4" w:rsidRPr="009B4CF4" w:rsidRDefault="009B4CF4" w:rsidP="009B4CF4">
      <w:r w:rsidRPr="009B4CF4">
        <w:rPr>
          <w:noProof/>
        </w:rPr>
        <w:drawing>
          <wp:inline distT="0" distB="0" distL="0" distR="0" wp14:anchorId="7B08ED3F" wp14:editId="01C465C7">
            <wp:extent cx="6354062" cy="609685"/>
            <wp:effectExtent l="152400" t="152400" r="370840" b="361950"/>
            <wp:docPr id="19334468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344683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354062" cy="6096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163D389" w14:textId="01AA31F1" w:rsidR="009B4CF4" w:rsidRDefault="009B4CF4" w:rsidP="009B4CF4">
      <w:pPr>
        <w:pStyle w:val="Heading4"/>
        <w:rPr>
          <w:noProof/>
        </w:rPr>
      </w:pPr>
      <w:r w:rsidRPr="009B4CF4">
        <w:rPr>
          <w:noProof/>
        </w:rPr>
        <w:t>Deserialize the JSON Content</w:t>
      </w:r>
    </w:p>
    <w:p w14:paraId="05F6B70E" w14:textId="7930767B" w:rsidR="009B4CF4" w:rsidRPr="009B4CF4" w:rsidRDefault="009B4CF4" w:rsidP="009B4CF4">
      <w:r w:rsidRPr="009B4CF4">
        <w:rPr>
          <w:noProof/>
        </w:rPr>
        <w:drawing>
          <wp:inline distT="0" distB="0" distL="0" distR="0" wp14:anchorId="533E5055" wp14:editId="52436B56">
            <wp:extent cx="6722110" cy="364612"/>
            <wp:effectExtent l="152400" t="152400" r="364490" b="359410"/>
            <wp:docPr id="1992718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71855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922230" cy="3754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CBEA515" w14:textId="2D0826F8" w:rsidR="00F00B36" w:rsidRDefault="009B4CF4" w:rsidP="009B4CF4">
      <w:pPr>
        <w:pStyle w:val="Heading4"/>
        <w:rPr>
          <w:noProof/>
        </w:rPr>
      </w:pPr>
      <w:r w:rsidRPr="009B4CF4">
        <w:rPr>
          <w:noProof/>
        </w:rPr>
        <w:t>Check if the Data is Valid</w:t>
      </w:r>
    </w:p>
    <w:p w14:paraId="5E0D4B2E" w14:textId="385A3475" w:rsidR="009B4CF4" w:rsidRPr="009B4CF4" w:rsidRDefault="009B4CF4" w:rsidP="009B4CF4">
      <w:r w:rsidRPr="009B4CF4">
        <w:rPr>
          <w:noProof/>
        </w:rPr>
        <w:drawing>
          <wp:inline distT="0" distB="0" distL="0" distR="0" wp14:anchorId="779B2FF0" wp14:editId="309940A9">
            <wp:extent cx="4311650" cy="465910"/>
            <wp:effectExtent l="152400" t="152400" r="355600" b="353695"/>
            <wp:docPr id="8685409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54095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369712" cy="4721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B36F2AB" w14:textId="54331CB3" w:rsidR="00712013" w:rsidRDefault="009B4CF4" w:rsidP="009B4CF4">
      <w:pPr>
        <w:pStyle w:val="Heading4"/>
        <w:rPr>
          <w:noProof/>
        </w:rPr>
      </w:pPr>
      <w:r w:rsidRPr="009B4CF4">
        <w:rPr>
          <w:noProof/>
        </w:rPr>
        <w:t>Retrieve Existing Cinemas and Movies from the Database</w:t>
      </w:r>
    </w:p>
    <w:p w14:paraId="3B70DFA7" w14:textId="57F9B23E" w:rsidR="009B4CF4" w:rsidRPr="009B4CF4" w:rsidRDefault="009B4CF4" w:rsidP="009B4CF4">
      <w:r w:rsidRPr="009B4CF4">
        <w:rPr>
          <w:noProof/>
        </w:rPr>
        <w:drawing>
          <wp:inline distT="0" distB="0" distL="0" distR="0" wp14:anchorId="2137E8F7" wp14:editId="43CFB10E">
            <wp:extent cx="4311650" cy="484196"/>
            <wp:effectExtent l="152400" t="152400" r="355600" b="354330"/>
            <wp:docPr id="16145632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4563202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91695" cy="4931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99F0846" w14:textId="7CC3703E" w:rsidR="009B4CF4" w:rsidRDefault="009B4CF4" w:rsidP="009B4CF4">
      <w:pPr>
        <w:pStyle w:val="Heading4"/>
        <w:rPr>
          <w:noProof/>
        </w:rPr>
      </w:pPr>
      <w:r w:rsidRPr="009B4CF4">
        <w:rPr>
          <w:noProof/>
        </w:rPr>
        <w:lastRenderedPageBreak/>
        <w:t>Map JSON Data to CinemaMovie Entities</w:t>
      </w:r>
    </w:p>
    <w:p w14:paraId="5F9714E3" w14:textId="6E2EAA23" w:rsidR="009B4CF4" w:rsidRPr="009B4CF4" w:rsidRDefault="00E65CBA" w:rsidP="009B4CF4">
      <w:r w:rsidRPr="00E65CBA">
        <w:rPr>
          <w:noProof/>
        </w:rPr>
        <w:drawing>
          <wp:inline distT="0" distB="0" distL="0" distR="0" wp14:anchorId="0F41FB60" wp14:editId="4F97D7BD">
            <wp:extent cx="6477906" cy="3244850"/>
            <wp:effectExtent l="152400" t="152400" r="361315" b="355600"/>
            <wp:docPr id="1304582524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4582524" name="Picture 1" descr="A screen shot of a computer program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77906" cy="32448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77E37A1" w14:textId="69ABE6AB" w:rsidR="009B4CF4" w:rsidRDefault="009B4CF4" w:rsidP="009B4CF4">
      <w:pPr>
        <w:pStyle w:val="Heading4"/>
        <w:rPr>
          <w:noProof/>
        </w:rPr>
      </w:pPr>
      <w:r w:rsidRPr="009B4CF4">
        <w:rPr>
          <w:noProof/>
        </w:rPr>
        <w:t>Add and Save the New Relationships</w:t>
      </w:r>
    </w:p>
    <w:p w14:paraId="44E2BE19" w14:textId="40091675" w:rsidR="009B4CF4" w:rsidRDefault="009B4CF4" w:rsidP="009B4CF4">
      <w:r w:rsidRPr="009B4CF4">
        <w:rPr>
          <w:noProof/>
        </w:rPr>
        <w:drawing>
          <wp:inline distT="0" distB="0" distL="0" distR="0" wp14:anchorId="37AF7027" wp14:editId="7462F930">
            <wp:extent cx="5166646" cy="1092200"/>
            <wp:effectExtent l="152400" t="152400" r="358140" b="355600"/>
            <wp:docPr id="1694401085" name="Picture 1" descr="A close up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4401085" name="Picture 1" descr="A close up of a computer screen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07930" cy="11009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125063" w14:textId="36BA57ED" w:rsidR="00B17EAD" w:rsidRDefault="00B17EAD" w:rsidP="009B4CF4">
      <w:r w:rsidRPr="00B17EAD">
        <w:rPr>
          <w:noProof/>
        </w:rPr>
        <w:drawing>
          <wp:inline distT="0" distB="0" distL="0" distR="0" wp14:anchorId="25CBF44B" wp14:editId="0817A7BC">
            <wp:extent cx="6626225" cy="2649220"/>
            <wp:effectExtent l="152400" t="152400" r="365125" b="360680"/>
            <wp:docPr id="31137029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370297" name="Picture 1" descr="A screenshot of a computer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922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814035F" w14:textId="002E6547" w:rsidR="00D14CF3" w:rsidRDefault="00D14CF3" w:rsidP="00D14CF3">
      <w:pPr>
        <w:pStyle w:val="Heading3"/>
        <w:rPr>
          <w:noProof/>
        </w:rPr>
      </w:pPr>
      <w:r w:rsidRPr="00D14CF3">
        <w:rPr>
          <w:noProof/>
        </w:rPr>
        <w:lastRenderedPageBreak/>
        <w:t>ImportTicketsFromXml</w:t>
      </w:r>
    </w:p>
    <w:p w14:paraId="52D20962" w14:textId="669547B3" w:rsidR="00D14CF3" w:rsidRDefault="00D14CF3" w:rsidP="00D14CF3">
      <w:pPr>
        <w:pStyle w:val="Heading4"/>
        <w:rPr>
          <w:noProof/>
        </w:rPr>
      </w:pPr>
      <w:r w:rsidRPr="00F50A84">
        <w:rPr>
          <w:noProof/>
        </w:rPr>
        <w:t xml:space="preserve">Updated </w:t>
      </w:r>
      <w:r>
        <w:rPr>
          <w:noProof/>
        </w:rPr>
        <w:t>Tickets</w:t>
      </w:r>
      <w:r w:rsidRPr="00F50A84">
        <w:rPr>
          <w:noProof/>
        </w:rPr>
        <w:t xml:space="preserve"> </w:t>
      </w:r>
      <w:r>
        <w:rPr>
          <w:noProof/>
        </w:rPr>
        <w:t>XML</w:t>
      </w:r>
      <w:r w:rsidRPr="00F50A84">
        <w:rPr>
          <w:noProof/>
        </w:rPr>
        <w:t xml:space="preserve"> Document</w:t>
      </w:r>
    </w:p>
    <w:p w14:paraId="5EBEE571" w14:textId="1393F852" w:rsidR="00D14CF3" w:rsidRDefault="00D14CF3" w:rsidP="00D14CF3">
      <w:pPr>
        <w:rPr>
          <w:b/>
          <w:bCs/>
        </w:rPr>
      </w:pPr>
      <w:r w:rsidRPr="00F50A84">
        <w:t xml:space="preserve">In the previous version of this workshop, we provided a </w:t>
      </w:r>
      <w:r w:rsidRPr="00F50A84">
        <w:rPr>
          <w:b/>
          <w:bCs/>
        </w:rPr>
        <w:t>smaller</w:t>
      </w:r>
      <w:r w:rsidRPr="00F50A84">
        <w:t xml:space="preserve"> </w:t>
      </w:r>
      <w:r w:rsidRPr="00D14CF3">
        <w:rPr>
          <w:rStyle w:val="CodeChar"/>
        </w:rPr>
        <w:t>tickets.xml</w:t>
      </w:r>
      <w:r w:rsidRPr="00F50A84">
        <w:t xml:space="preserve"> file with fewer entries. However, to create a </w:t>
      </w:r>
      <w:r w:rsidRPr="00F50A84">
        <w:rPr>
          <w:b/>
          <w:bCs/>
        </w:rPr>
        <w:t>more realistic and meaningful dataset</w:t>
      </w:r>
      <w:r w:rsidRPr="00F50A84">
        <w:t xml:space="preserve">, we are now providing a </w:t>
      </w:r>
      <w:r w:rsidRPr="00F50A84">
        <w:rPr>
          <w:b/>
          <w:bCs/>
        </w:rPr>
        <w:t>richer</w:t>
      </w:r>
      <w:r w:rsidRPr="00F50A84">
        <w:t xml:space="preserve"> version of the </w:t>
      </w:r>
      <w:r>
        <w:t>XML</w:t>
      </w:r>
      <w:r w:rsidRPr="00F50A84">
        <w:t xml:space="preserve"> file with </w:t>
      </w:r>
      <w:r w:rsidRPr="00F50A84">
        <w:rPr>
          <w:b/>
          <w:bCs/>
        </w:rPr>
        <w:t xml:space="preserve">more </w:t>
      </w:r>
      <w:proofErr w:type="gramStart"/>
      <w:r>
        <w:rPr>
          <w:b/>
          <w:bCs/>
        </w:rPr>
        <w:t>tickets</w:t>
      </w:r>
      <w:proofErr w:type="gramEnd"/>
      <w:r>
        <w:rPr>
          <w:b/>
          <w:bCs/>
        </w:rPr>
        <w:t xml:space="preserve"> entries</w:t>
      </w:r>
    </w:p>
    <w:p w14:paraId="5C750F05" w14:textId="680E6906" w:rsidR="00D14CF3" w:rsidRDefault="00D14CF3" w:rsidP="00D14CF3">
      <w:pPr>
        <w:pStyle w:val="ListParagraph"/>
        <w:numPr>
          <w:ilvl w:val="0"/>
          <w:numId w:val="76"/>
        </w:numPr>
        <w:rPr>
          <w:rStyle w:val="CodeChar"/>
        </w:rPr>
      </w:pPr>
      <w:r w:rsidRPr="00CB1009">
        <w:rPr>
          <w:b/>
          <w:bCs/>
        </w:rPr>
        <w:t xml:space="preserve">Replace the old </w:t>
      </w:r>
      <w:r>
        <w:rPr>
          <w:b/>
          <w:bCs/>
        </w:rPr>
        <w:t>tickets</w:t>
      </w:r>
      <w:r w:rsidRPr="00CB1009">
        <w:rPr>
          <w:b/>
          <w:bCs/>
        </w:rPr>
        <w:t>.</w:t>
      </w:r>
      <w:r>
        <w:rPr>
          <w:b/>
          <w:bCs/>
        </w:rPr>
        <w:t>xml</w:t>
      </w:r>
      <w:r w:rsidRPr="00CB1009">
        <w:rPr>
          <w:b/>
          <w:bCs/>
        </w:rPr>
        <w:t xml:space="preserve"> file</w:t>
      </w:r>
      <w:r w:rsidRPr="00F50A84">
        <w:t xml:space="preserve"> with the new, updated version provided in the workshop </w:t>
      </w:r>
      <w:r w:rsidRPr="00F50A84">
        <w:rPr>
          <w:rStyle w:val="CodeChar"/>
        </w:rPr>
        <w:t>Resources.zip</w:t>
      </w:r>
    </w:p>
    <w:p w14:paraId="11CE0D09" w14:textId="77777777" w:rsidR="00D14CF3" w:rsidRPr="00CB1009" w:rsidRDefault="00D14CF3" w:rsidP="00D14CF3">
      <w:pPr>
        <w:pStyle w:val="ListParagraph"/>
        <w:numPr>
          <w:ilvl w:val="0"/>
          <w:numId w:val="76"/>
        </w:numPr>
        <w:rPr>
          <w:b/>
        </w:rPr>
      </w:pPr>
      <w:r w:rsidRPr="00CB1009">
        <w:rPr>
          <w:b/>
        </w:rPr>
        <w:t>Rebuild the application</w:t>
      </w:r>
    </w:p>
    <w:p w14:paraId="7974FCD2" w14:textId="55C68740" w:rsidR="00D14CF3" w:rsidRDefault="00895D24" w:rsidP="00895D24">
      <w:pPr>
        <w:pStyle w:val="Heading4"/>
        <w:rPr>
          <w:noProof/>
        </w:rPr>
      </w:pPr>
      <w:r w:rsidRPr="00895D24">
        <w:rPr>
          <w:noProof/>
        </w:rPr>
        <w:t>Retrieve IDs from the Database</w:t>
      </w:r>
    </w:p>
    <w:p w14:paraId="75D1602D" w14:textId="7DA6236F" w:rsidR="00895D24" w:rsidRDefault="00895D24" w:rsidP="00895D24">
      <w:r w:rsidRPr="00895D24">
        <w:t xml:space="preserve">Before implementing </w:t>
      </w:r>
      <w:r w:rsidRPr="00895D24">
        <w:rPr>
          <w:rStyle w:val="CodeChar"/>
        </w:rPr>
        <w:t>ImportTicketsFromXml</w:t>
      </w:r>
      <w:r w:rsidRPr="00895D24">
        <w:t xml:space="preserve">, we need to collect </w:t>
      </w:r>
      <w:proofErr w:type="spellStart"/>
      <w:r w:rsidRPr="00895D24">
        <w:rPr>
          <w:b/>
          <w:bCs/>
        </w:rPr>
        <w:t>CinemaId</w:t>
      </w:r>
      <w:proofErr w:type="spellEnd"/>
      <w:r w:rsidRPr="00895D24">
        <w:t xml:space="preserve">, </w:t>
      </w:r>
      <w:proofErr w:type="spellStart"/>
      <w:r w:rsidRPr="00895D24">
        <w:rPr>
          <w:b/>
          <w:bCs/>
        </w:rPr>
        <w:t>MovieId</w:t>
      </w:r>
      <w:proofErr w:type="spellEnd"/>
      <w:r w:rsidRPr="00895D24">
        <w:t xml:space="preserve">, and </w:t>
      </w:r>
      <w:proofErr w:type="spellStart"/>
      <w:r w:rsidRPr="00895D24">
        <w:rPr>
          <w:b/>
          <w:bCs/>
        </w:rPr>
        <w:t>UserId</w:t>
      </w:r>
      <w:proofErr w:type="spellEnd"/>
      <w:r w:rsidRPr="00895D24">
        <w:t xml:space="preserve"> from the database and update our </w:t>
      </w:r>
      <w:r w:rsidRPr="00895D24">
        <w:rPr>
          <w:b/>
          <w:bCs/>
        </w:rPr>
        <w:t>tickets.xml</w:t>
      </w:r>
      <w:r w:rsidRPr="00895D24">
        <w:t xml:space="preserve"> file accordingly</w:t>
      </w:r>
    </w:p>
    <w:p w14:paraId="5A6183A2" w14:textId="79885B2F" w:rsidR="00895D24" w:rsidRDefault="00895D24" w:rsidP="00895D24">
      <w:pPr>
        <w:pStyle w:val="ListParagraph"/>
        <w:numPr>
          <w:ilvl w:val="0"/>
          <w:numId w:val="77"/>
        </w:numPr>
        <w:rPr>
          <w:b/>
          <w:bCs/>
        </w:rPr>
      </w:pPr>
      <w:r w:rsidRPr="00895D24">
        <w:rPr>
          <w:b/>
          <w:bCs/>
        </w:rPr>
        <w:t xml:space="preserve">Get Cinema </w:t>
      </w:r>
      <w:proofErr w:type="gramStart"/>
      <w:r w:rsidRPr="00895D24">
        <w:rPr>
          <w:b/>
          <w:bCs/>
        </w:rPr>
        <w:t>IDs</w:t>
      </w:r>
      <w:r w:rsidR="006B6A49">
        <w:rPr>
          <w:b/>
          <w:bCs/>
        </w:rPr>
        <w:t xml:space="preserve"> &amp;&amp;</w:t>
      </w:r>
      <w:proofErr w:type="gramEnd"/>
      <w:r w:rsidR="006B6A49">
        <w:rPr>
          <w:b/>
          <w:bCs/>
        </w:rPr>
        <w:t xml:space="preserve"> Movies IDs from </w:t>
      </w:r>
      <w:proofErr w:type="spellStart"/>
      <w:r w:rsidR="006B6A49">
        <w:rPr>
          <w:b/>
          <w:bCs/>
        </w:rPr>
        <w:t>CinemasMovies</w:t>
      </w:r>
      <w:proofErr w:type="spellEnd"/>
    </w:p>
    <w:p w14:paraId="6BF98F44" w14:textId="2D833486" w:rsidR="00895D24" w:rsidRDefault="00895D24" w:rsidP="00895D24">
      <w:pPr>
        <w:pStyle w:val="ListParagraph"/>
        <w:numPr>
          <w:ilvl w:val="1"/>
          <w:numId w:val="77"/>
        </w:numPr>
        <w:rPr>
          <w:b/>
          <w:bCs/>
        </w:rPr>
      </w:pPr>
      <w:r w:rsidRPr="00895D24">
        <w:rPr>
          <w:b/>
          <w:bCs/>
        </w:rPr>
        <w:t xml:space="preserve">Assign random </w:t>
      </w:r>
      <w:proofErr w:type="spellStart"/>
      <w:r>
        <w:rPr>
          <w:b/>
          <w:bCs/>
        </w:rPr>
        <w:t>Cinema</w:t>
      </w:r>
      <w:r w:rsidRPr="00895D24">
        <w:rPr>
          <w:b/>
          <w:bCs/>
        </w:rPr>
        <w:t>Id</w:t>
      </w:r>
      <w:proofErr w:type="spellEnd"/>
      <w:r w:rsidR="006B6A49">
        <w:rPr>
          <w:b/>
          <w:bCs/>
        </w:rPr>
        <w:t>/</w:t>
      </w:r>
      <w:proofErr w:type="spellStart"/>
      <w:r w:rsidR="006B6A49">
        <w:rPr>
          <w:b/>
          <w:bCs/>
        </w:rPr>
        <w:t>MovieId</w:t>
      </w:r>
      <w:proofErr w:type="spellEnd"/>
      <w:r w:rsidR="006B6A49">
        <w:rPr>
          <w:b/>
          <w:bCs/>
        </w:rPr>
        <w:t xml:space="preserve"> tuples</w:t>
      </w:r>
      <w:r w:rsidRPr="00895D24">
        <w:rPr>
          <w:b/>
          <w:bCs/>
        </w:rPr>
        <w:t xml:space="preserve"> to the tickets</w:t>
      </w:r>
    </w:p>
    <w:p w14:paraId="3B5AD1F3" w14:textId="55542A28" w:rsidR="006B6A49" w:rsidRPr="006B6A49" w:rsidRDefault="006A5088" w:rsidP="006B6A49">
      <w:pPr>
        <w:ind w:left="1080"/>
        <w:rPr>
          <w:b/>
          <w:bCs/>
        </w:rPr>
      </w:pPr>
      <w:r w:rsidRPr="006A5088">
        <w:rPr>
          <w:b/>
          <w:bCs/>
        </w:rPr>
        <w:drawing>
          <wp:inline distT="0" distB="0" distL="0" distR="0" wp14:anchorId="18E21E0B" wp14:editId="4B4E5020">
            <wp:extent cx="3692525" cy="3101933"/>
            <wp:effectExtent l="152400" t="152400" r="365125" b="365760"/>
            <wp:docPr id="163303415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3034155" name="Picture 1" descr="A screenshot of a computer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04721" cy="311217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8E1D0A5" w14:textId="7F1F1D0C" w:rsidR="00895D24" w:rsidRPr="00895D24" w:rsidRDefault="00895D24" w:rsidP="00895D24">
      <w:pPr>
        <w:pStyle w:val="ListParagraph"/>
        <w:rPr>
          <w:b/>
          <w:bCs/>
        </w:rPr>
      </w:pPr>
    </w:p>
    <w:p w14:paraId="4CE80DD8" w14:textId="015B3677" w:rsidR="00895D24" w:rsidRDefault="00895D24" w:rsidP="00895D24">
      <w:pPr>
        <w:pStyle w:val="ListParagraph"/>
        <w:numPr>
          <w:ilvl w:val="0"/>
          <w:numId w:val="77"/>
        </w:numPr>
        <w:rPr>
          <w:b/>
          <w:bCs/>
        </w:rPr>
      </w:pPr>
      <w:r w:rsidRPr="00895D24">
        <w:rPr>
          <w:b/>
          <w:bCs/>
        </w:rPr>
        <w:t>Get User IDs</w:t>
      </w:r>
    </w:p>
    <w:p w14:paraId="37D5D247" w14:textId="4A954223" w:rsidR="00895D24" w:rsidRDefault="00895D24" w:rsidP="00895D24">
      <w:pPr>
        <w:pStyle w:val="ListParagraph"/>
        <w:numPr>
          <w:ilvl w:val="1"/>
          <w:numId w:val="77"/>
        </w:numPr>
        <w:rPr>
          <w:b/>
          <w:bCs/>
        </w:rPr>
      </w:pPr>
      <w:r w:rsidRPr="00895D24">
        <w:rPr>
          <w:b/>
          <w:bCs/>
        </w:rPr>
        <w:t xml:space="preserve">Assign random </w:t>
      </w:r>
      <w:proofErr w:type="spellStart"/>
      <w:r w:rsidRPr="00895D24">
        <w:rPr>
          <w:b/>
          <w:bCs/>
        </w:rPr>
        <w:t>UserIds</w:t>
      </w:r>
      <w:proofErr w:type="spellEnd"/>
      <w:r w:rsidRPr="00895D24">
        <w:rPr>
          <w:b/>
          <w:bCs/>
        </w:rPr>
        <w:t xml:space="preserve"> to the tickets</w:t>
      </w:r>
    </w:p>
    <w:p w14:paraId="4FED5AA1" w14:textId="05A24570" w:rsidR="00895D24" w:rsidRDefault="00895D24" w:rsidP="00895D24">
      <w:pPr>
        <w:pStyle w:val="ListParagraph"/>
        <w:rPr>
          <w:b/>
          <w:bCs/>
        </w:rPr>
      </w:pPr>
      <w:r w:rsidRPr="00895D24">
        <w:rPr>
          <w:b/>
          <w:bCs/>
        </w:rPr>
        <w:drawing>
          <wp:inline distT="0" distB="0" distL="0" distR="0" wp14:anchorId="3D4E96C1" wp14:editId="2793FA37">
            <wp:extent cx="2362200" cy="1354399"/>
            <wp:effectExtent l="152400" t="152400" r="361950" b="360680"/>
            <wp:docPr id="94774295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7742950" name="Picture 1" descr="A screenshot of a computer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373086" cy="136064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06D2096" w14:textId="16E5067E" w:rsidR="006A5088" w:rsidRDefault="006A5088" w:rsidP="00895D24">
      <w:pPr>
        <w:pStyle w:val="ListParagraph"/>
        <w:rPr>
          <w:b/>
          <w:bCs/>
        </w:rPr>
      </w:pPr>
      <w:r w:rsidRPr="006A5088">
        <w:rPr>
          <w:b/>
          <w:bCs/>
        </w:rPr>
        <w:lastRenderedPageBreak/>
        <w:drawing>
          <wp:inline distT="0" distB="0" distL="0" distR="0" wp14:anchorId="6B36CFFC" wp14:editId="5A56ECEA">
            <wp:extent cx="4425950" cy="2771784"/>
            <wp:effectExtent l="152400" t="152400" r="355600" b="371475"/>
            <wp:docPr id="1431621883" name="Picture 1" descr="A screen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1621883" name="Picture 1" descr="A screenshot of a computer code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459174" cy="279259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5059ADA" w14:textId="3A38E59F" w:rsidR="005C18F3" w:rsidRDefault="005C18F3" w:rsidP="004C734D">
      <w:pPr>
        <w:pStyle w:val="Heading4"/>
        <w:rPr>
          <w:noProof/>
        </w:rPr>
      </w:pPr>
      <w:r w:rsidRPr="005C18F3">
        <w:rPr>
          <w:noProof/>
        </w:rPr>
        <w:t>Defining the TicketDto Class</w:t>
      </w:r>
    </w:p>
    <w:p w14:paraId="5A62EFFF" w14:textId="64110489" w:rsidR="005C18F3" w:rsidRPr="005C18F3" w:rsidRDefault="005C18F3" w:rsidP="005C18F3">
      <w:r w:rsidRPr="005C18F3">
        <w:drawing>
          <wp:inline distT="0" distB="0" distL="0" distR="0" wp14:anchorId="7BE7F3CD" wp14:editId="24BB3873">
            <wp:extent cx="2952750" cy="3198813"/>
            <wp:effectExtent l="152400" t="152400" r="361950" b="363855"/>
            <wp:docPr id="510726188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726188" name="Picture 1" descr="A screenshot of a computer program&#10;&#10;AI-generated content may be incorrect.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956511" cy="320288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1C2658" w14:textId="6A7A6871" w:rsidR="004C734D" w:rsidRDefault="004C734D" w:rsidP="004C734D">
      <w:pPr>
        <w:pStyle w:val="Heading4"/>
        <w:rPr>
          <w:noProof/>
        </w:rPr>
      </w:pPr>
      <w:r w:rsidRPr="004C734D">
        <w:rPr>
          <w:noProof/>
        </w:rPr>
        <w:t>Define the XML File Path</w:t>
      </w:r>
    </w:p>
    <w:p w14:paraId="2C10680E" w14:textId="02050360" w:rsidR="004C734D" w:rsidRPr="004C734D" w:rsidRDefault="004C734D" w:rsidP="004C734D">
      <w:r w:rsidRPr="004C734D">
        <w:drawing>
          <wp:inline distT="0" distB="0" distL="0" distR="0" wp14:anchorId="155F20C4" wp14:editId="21166CFD">
            <wp:extent cx="6626225" cy="438150"/>
            <wp:effectExtent l="152400" t="152400" r="365125" b="361950"/>
            <wp:docPr id="7888099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8809997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81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A1159EB" w14:textId="6BA5D55D" w:rsidR="004C734D" w:rsidRDefault="004C734D" w:rsidP="004C734D">
      <w:pPr>
        <w:pStyle w:val="Heading4"/>
        <w:rPr>
          <w:noProof/>
        </w:rPr>
      </w:pPr>
      <w:r w:rsidRPr="004C734D">
        <w:rPr>
          <w:noProof/>
        </w:rPr>
        <w:lastRenderedPageBreak/>
        <w:t>Read the XML File</w:t>
      </w:r>
    </w:p>
    <w:p w14:paraId="508C1B6F" w14:textId="15338C03" w:rsidR="004C734D" w:rsidRPr="004C734D" w:rsidRDefault="004C734D" w:rsidP="004C734D">
      <w:r w:rsidRPr="004C734D">
        <w:drawing>
          <wp:inline distT="0" distB="0" distL="0" distR="0" wp14:anchorId="758F0B54" wp14:editId="47601807">
            <wp:extent cx="5687219" cy="504895"/>
            <wp:effectExtent l="152400" t="152400" r="370840" b="371475"/>
            <wp:docPr id="19394724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472455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687219" cy="5048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135CE5" w14:textId="451BB143" w:rsidR="004C734D" w:rsidRDefault="004C734D" w:rsidP="004C734D">
      <w:pPr>
        <w:pStyle w:val="Heading4"/>
        <w:rPr>
          <w:noProof/>
        </w:rPr>
      </w:pPr>
      <w:r w:rsidRPr="004C734D">
        <w:rPr>
          <w:noProof/>
        </w:rPr>
        <w:t>Deserialize XML Content</w:t>
      </w:r>
    </w:p>
    <w:p w14:paraId="1E426562" w14:textId="7226B926" w:rsidR="004C734D" w:rsidRPr="004C734D" w:rsidRDefault="004C734D" w:rsidP="004C734D">
      <w:r w:rsidRPr="004C734D">
        <w:drawing>
          <wp:inline distT="0" distB="0" distL="0" distR="0" wp14:anchorId="5299E210" wp14:editId="6EA84E4E">
            <wp:extent cx="6372225" cy="359678"/>
            <wp:effectExtent l="152400" t="152400" r="352425" b="364490"/>
            <wp:docPr id="18094366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9436628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384068" cy="3603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76DB293" w14:textId="4498FA81" w:rsidR="004C734D" w:rsidRDefault="004C734D" w:rsidP="004C734D">
      <w:pPr>
        <w:pStyle w:val="Heading4"/>
        <w:rPr>
          <w:noProof/>
        </w:rPr>
      </w:pPr>
      <w:r w:rsidRPr="004C734D">
        <w:rPr>
          <w:noProof/>
        </w:rPr>
        <w:t>Validate and Convert</w:t>
      </w:r>
      <w:r>
        <w:rPr>
          <w:noProof/>
        </w:rPr>
        <w:t>ed</w:t>
      </w:r>
      <w:r w:rsidRPr="004C734D">
        <w:rPr>
          <w:noProof/>
        </w:rPr>
        <w:t xml:space="preserve"> Data</w:t>
      </w:r>
    </w:p>
    <w:p w14:paraId="11129747" w14:textId="66C5A29A" w:rsidR="004C734D" w:rsidRDefault="004C734D" w:rsidP="004C734D">
      <w:r w:rsidRPr="004C734D">
        <w:drawing>
          <wp:inline distT="0" distB="0" distL="0" distR="0" wp14:anchorId="46FBE2E9" wp14:editId="4640FFA9">
            <wp:extent cx="5403850" cy="1294645"/>
            <wp:effectExtent l="152400" t="152400" r="368300" b="363220"/>
            <wp:docPr id="1189500240" name="Picture 1" descr="A computer code with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9500240" name="Picture 1" descr="A computer code with text&#10;&#10;AI-generated content may be incorrect.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435577" cy="13022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F08BB6" w14:textId="69C8FCE3" w:rsidR="004C734D" w:rsidRPr="004C734D" w:rsidRDefault="004C734D" w:rsidP="004C734D">
      <w:r w:rsidRPr="004C734D">
        <w:drawing>
          <wp:inline distT="0" distB="0" distL="0" distR="0" wp14:anchorId="5E9A8E6B" wp14:editId="7F937ABA">
            <wp:extent cx="5099818" cy="3203575"/>
            <wp:effectExtent l="152400" t="152400" r="367665" b="358775"/>
            <wp:docPr id="1339723419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9723419" name="Picture 1" descr="A screen shot of a computer program&#10;&#10;AI-generated content may be incorrect.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103221" cy="320571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086F5A" w14:textId="77777777" w:rsidR="004C734D" w:rsidRPr="004C734D" w:rsidRDefault="004C734D" w:rsidP="004C734D"/>
    <w:p w14:paraId="0E26B44D" w14:textId="3E37A307" w:rsidR="004C734D" w:rsidRDefault="004C734D" w:rsidP="004C734D">
      <w:pPr>
        <w:pStyle w:val="Heading4"/>
        <w:rPr>
          <w:noProof/>
        </w:rPr>
      </w:pPr>
      <w:r w:rsidRPr="004C734D">
        <w:rPr>
          <w:noProof/>
        </w:rPr>
        <w:lastRenderedPageBreak/>
        <w:t>Insert and Save Tickets</w:t>
      </w:r>
    </w:p>
    <w:p w14:paraId="6F4CB081" w14:textId="7B0F34E8" w:rsidR="004C734D" w:rsidRDefault="004C734D" w:rsidP="004C734D">
      <w:r w:rsidRPr="004C734D">
        <w:drawing>
          <wp:inline distT="0" distB="0" distL="0" distR="0" wp14:anchorId="453FEAD7" wp14:editId="3D452070">
            <wp:extent cx="5022850" cy="1085339"/>
            <wp:effectExtent l="152400" t="152400" r="368300" b="362585"/>
            <wp:docPr id="1871941475" name="Picture 1" descr="A close-up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941475" name="Picture 1" descr="A close-up of a computer screen&#10;&#10;AI-generated content may be incorrect.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036212" cy="10882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70A8A4" w14:textId="5743E4D8" w:rsidR="005C18F3" w:rsidRPr="004C734D" w:rsidRDefault="005C18F3" w:rsidP="004C734D">
      <w:r w:rsidRPr="005C18F3">
        <w:drawing>
          <wp:inline distT="0" distB="0" distL="0" distR="0" wp14:anchorId="62AF28EE" wp14:editId="7D5DC7A0">
            <wp:extent cx="4401833" cy="3333750"/>
            <wp:effectExtent l="152400" t="152400" r="360680" b="361950"/>
            <wp:docPr id="212454074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4540744" name="Picture 1" descr="A screenshot of a computer&#10;&#10;AI-generated content may be incorrect.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33399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1B9579" w14:textId="76805BC7" w:rsidR="00230E3F" w:rsidRDefault="00230E3F" w:rsidP="0067313A">
      <w:pPr>
        <w:pStyle w:val="Heading3"/>
        <w:rPr>
          <w:noProof/>
        </w:rPr>
      </w:pPr>
      <w:r w:rsidRPr="00D14CF3">
        <w:rPr>
          <w:noProof/>
        </w:rPr>
        <w:t>Import</w:t>
      </w:r>
      <w:r>
        <w:rPr>
          <w:noProof/>
        </w:rPr>
        <w:t>WatchListsFrom</w:t>
      </w:r>
      <w:r w:rsidRPr="00D14CF3">
        <w:rPr>
          <w:noProof/>
        </w:rPr>
        <w:t>Xml</w:t>
      </w:r>
    </w:p>
    <w:p w14:paraId="7D5E0EFA" w14:textId="3D7B2FE3" w:rsidR="0067313A" w:rsidRPr="0067313A" w:rsidRDefault="0067313A" w:rsidP="0067313A">
      <w:pPr>
        <w:pStyle w:val="Heading4"/>
        <w:rPr>
          <w:noProof/>
        </w:rPr>
      </w:pPr>
      <w:r w:rsidRPr="0067313A">
        <w:rPr>
          <w:noProof/>
        </w:rPr>
        <w:t>Adding the Method Call for Importing Watchlists</w:t>
      </w:r>
    </w:p>
    <w:p w14:paraId="2CE7EEA9" w14:textId="782B94B2" w:rsidR="005C18F3" w:rsidRDefault="005C18F3" w:rsidP="0067313A">
      <w:r w:rsidRPr="005C18F3">
        <w:drawing>
          <wp:inline distT="0" distB="0" distL="0" distR="0" wp14:anchorId="3AF472F7" wp14:editId="24EA11D8">
            <wp:extent cx="5270500" cy="1822326"/>
            <wp:effectExtent l="152400" t="152400" r="368300" b="368935"/>
            <wp:docPr id="333148537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148537" name="Picture 1" descr="A screen shot of a computer&#10;&#10;AI-generated content may be incorrect.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93170" cy="183016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179B6F" w14:textId="3D60EB0F" w:rsidR="0067313A" w:rsidRDefault="0067313A" w:rsidP="0067313A">
      <w:pPr>
        <w:pStyle w:val="Heading4"/>
        <w:rPr>
          <w:noProof/>
        </w:rPr>
      </w:pPr>
      <w:r w:rsidRPr="0067313A">
        <w:rPr>
          <w:noProof/>
        </w:rPr>
        <w:lastRenderedPageBreak/>
        <w:t>Run SQL Query to Get User IDs</w:t>
      </w:r>
    </w:p>
    <w:p w14:paraId="4C2B499F" w14:textId="30B3B51D" w:rsidR="0067313A" w:rsidRPr="0067313A" w:rsidRDefault="0067313A" w:rsidP="0067313A">
      <w:r w:rsidRPr="0067313A">
        <w:drawing>
          <wp:inline distT="0" distB="0" distL="0" distR="0" wp14:anchorId="7937F1DF" wp14:editId="4F0397EA">
            <wp:extent cx="4781550" cy="1152090"/>
            <wp:effectExtent l="152400" t="152400" r="361950" b="353060"/>
            <wp:docPr id="17409325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93253" name="Picture 1" descr="A screenshot of a computer&#10;&#10;AI-generated content may be incorrect.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791845" cy="11545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B914C7" w14:textId="18CB9A53" w:rsidR="0067313A" w:rsidRDefault="0067313A" w:rsidP="0067313A">
      <w:pPr>
        <w:pStyle w:val="Heading4"/>
        <w:rPr>
          <w:noProof/>
        </w:rPr>
      </w:pPr>
      <w:r w:rsidRPr="0067313A">
        <w:rPr>
          <w:noProof/>
        </w:rPr>
        <w:t xml:space="preserve">Update </w:t>
      </w:r>
      <w:r>
        <w:rPr>
          <w:noProof/>
        </w:rPr>
        <w:t>W</w:t>
      </w:r>
      <w:r w:rsidRPr="0067313A">
        <w:rPr>
          <w:noProof/>
        </w:rPr>
        <w:t>atchlists with Actual User IDs</w:t>
      </w:r>
    </w:p>
    <w:p w14:paraId="5BECDFD5" w14:textId="5A2D3E7D" w:rsidR="0067313A" w:rsidRPr="00FA2873" w:rsidRDefault="0067313A" w:rsidP="0067313A">
      <w:r w:rsidRPr="0067313A">
        <w:drawing>
          <wp:inline distT="0" distB="0" distL="0" distR="0" wp14:anchorId="14C335B4" wp14:editId="44DC28AB">
            <wp:extent cx="4764570" cy="3371850"/>
            <wp:effectExtent l="152400" t="152400" r="360045" b="361950"/>
            <wp:docPr id="1410899042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899042" name="Picture 1" descr="A screenshot of a computer program&#10;&#10;AI-generated content may be incorrect.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767938" cy="33742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5FD36D" w14:textId="202E6AA0" w:rsidR="0067313A" w:rsidRDefault="00FA2873" w:rsidP="0067313A">
      <w:pPr>
        <w:pStyle w:val="Heading4"/>
        <w:rPr>
          <w:noProof/>
        </w:rPr>
      </w:pPr>
      <w:r>
        <w:rPr>
          <w:noProof/>
        </w:rPr>
        <w:t>Create Required Dtos</w:t>
      </w:r>
    </w:p>
    <w:p w14:paraId="09A9A3AC" w14:textId="2D5951FF" w:rsidR="00FA2873" w:rsidRDefault="00FA2873" w:rsidP="00FA2873">
      <w:r w:rsidRPr="00FA2873">
        <w:drawing>
          <wp:inline distT="0" distB="0" distL="0" distR="0" wp14:anchorId="56AB7801" wp14:editId="4804A8AD">
            <wp:extent cx="5043575" cy="2145030"/>
            <wp:effectExtent l="152400" t="152400" r="367030" b="369570"/>
            <wp:docPr id="578580619" name="Picture 1" descr="A computer code with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580619" name="Picture 1" descr="A computer code with text&#10;&#10;AI-generated content may be incorrect.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048649" cy="21471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DDB5C4" w14:textId="645C215C" w:rsidR="00FA2873" w:rsidRPr="00FA2873" w:rsidRDefault="00FA2873" w:rsidP="00FA2873">
      <w:r w:rsidRPr="00FA2873">
        <w:lastRenderedPageBreak/>
        <w:drawing>
          <wp:inline distT="0" distB="0" distL="0" distR="0" wp14:anchorId="3D78B9F6" wp14:editId="4F9E234A">
            <wp:extent cx="3572229" cy="1162050"/>
            <wp:effectExtent l="152400" t="152400" r="371475" b="361950"/>
            <wp:docPr id="2038398790" name="Picture 1" descr="A screen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8398790" name="Picture 1" descr="A screenshot of a computer code&#10;&#10;AI-generated content may be incorrect.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574977" cy="116294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CC53F8" w14:textId="123B75B6" w:rsidR="00B774C3" w:rsidRDefault="00B774C3" w:rsidP="0067313A">
      <w:pPr>
        <w:pStyle w:val="Heading4"/>
        <w:rPr>
          <w:noProof/>
        </w:rPr>
      </w:pPr>
      <w:r w:rsidRPr="00B774C3">
        <w:rPr>
          <w:noProof/>
        </w:rPr>
        <w:t>Define the XML File Path</w:t>
      </w:r>
    </w:p>
    <w:p w14:paraId="5FC41711" w14:textId="401D5A7A" w:rsidR="00B774C3" w:rsidRPr="00B774C3" w:rsidRDefault="00B774C3" w:rsidP="00B774C3">
      <w:r w:rsidRPr="00B774C3">
        <w:drawing>
          <wp:inline distT="0" distB="0" distL="0" distR="0" wp14:anchorId="4124CB8B" wp14:editId="6B64E86A">
            <wp:extent cx="6337300" cy="363173"/>
            <wp:effectExtent l="152400" t="152400" r="349250" b="361315"/>
            <wp:docPr id="9140939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093926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358256" cy="3643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36D2B37" w14:textId="70D68265" w:rsidR="00B774C3" w:rsidRDefault="00B774C3" w:rsidP="0067313A">
      <w:pPr>
        <w:pStyle w:val="Heading4"/>
        <w:rPr>
          <w:noProof/>
        </w:rPr>
      </w:pPr>
      <w:r w:rsidRPr="00B774C3">
        <w:rPr>
          <w:noProof/>
        </w:rPr>
        <w:t>Read the XML File</w:t>
      </w:r>
    </w:p>
    <w:p w14:paraId="2FE680B2" w14:textId="7D70AB8B" w:rsidR="00B774C3" w:rsidRPr="00B774C3" w:rsidRDefault="00B774C3" w:rsidP="00B774C3">
      <w:r w:rsidRPr="00B774C3">
        <w:drawing>
          <wp:inline distT="0" distB="0" distL="0" distR="0" wp14:anchorId="6671E935" wp14:editId="1B5A1626">
            <wp:extent cx="5035550" cy="433253"/>
            <wp:effectExtent l="152400" t="152400" r="355600" b="367030"/>
            <wp:docPr id="10922418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241808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049736" cy="4344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424B728" w14:textId="2D19E7D1" w:rsidR="00B774C3" w:rsidRDefault="00B774C3" w:rsidP="0067313A">
      <w:pPr>
        <w:pStyle w:val="Heading4"/>
        <w:rPr>
          <w:noProof/>
        </w:rPr>
      </w:pPr>
      <w:r w:rsidRPr="00B774C3">
        <w:rPr>
          <w:noProof/>
        </w:rPr>
        <w:t>Deserialize XML Data</w:t>
      </w:r>
    </w:p>
    <w:p w14:paraId="2D0988EB" w14:textId="7D056161" w:rsidR="00B774C3" w:rsidRPr="00B774C3" w:rsidRDefault="00B774C3" w:rsidP="00B774C3">
      <w:r w:rsidRPr="00B774C3">
        <w:drawing>
          <wp:inline distT="0" distB="0" distL="0" distR="0" wp14:anchorId="5275D37A" wp14:editId="110C595E">
            <wp:extent cx="4425950" cy="829320"/>
            <wp:effectExtent l="152400" t="152400" r="355600" b="370840"/>
            <wp:docPr id="1966981623" name="Picture 1" descr="A close up of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6981623" name="Picture 1" descr="A close up of text&#10;&#10;AI-generated content may be incorrect.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443572" cy="8326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3E08006" w14:textId="6928F26F" w:rsidR="00B774C3" w:rsidRDefault="00B774C3" w:rsidP="0067313A">
      <w:pPr>
        <w:pStyle w:val="Heading4"/>
        <w:rPr>
          <w:noProof/>
        </w:rPr>
      </w:pPr>
      <w:r w:rsidRPr="00B774C3">
        <w:rPr>
          <w:noProof/>
        </w:rPr>
        <w:t>Deserialize and Iterate Over Users</w:t>
      </w:r>
    </w:p>
    <w:p w14:paraId="213D2C60" w14:textId="1E00744F" w:rsidR="00B774C3" w:rsidRPr="00B774C3" w:rsidRDefault="007152E1" w:rsidP="00B774C3">
      <w:r w:rsidRPr="007152E1">
        <w:drawing>
          <wp:inline distT="0" distB="0" distL="0" distR="0" wp14:anchorId="127AB1ED" wp14:editId="5E771885">
            <wp:extent cx="6057900" cy="653684"/>
            <wp:effectExtent l="152400" t="152400" r="361950" b="356235"/>
            <wp:docPr id="14432752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275296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090952" cy="6572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511BD6" w14:textId="319929CB" w:rsidR="00B774C3" w:rsidRDefault="00B774C3" w:rsidP="0067313A">
      <w:pPr>
        <w:pStyle w:val="Heading4"/>
        <w:rPr>
          <w:noProof/>
        </w:rPr>
      </w:pPr>
      <w:r w:rsidRPr="00B774C3">
        <w:rPr>
          <w:noProof/>
        </w:rPr>
        <w:t>Validate Users and Movies</w:t>
      </w:r>
    </w:p>
    <w:p w14:paraId="23DE2FE9" w14:textId="057A16B7" w:rsidR="00B774C3" w:rsidRDefault="007152E1" w:rsidP="00B774C3">
      <w:r w:rsidRPr="007152E1">
        <w:drawing>
          <wp:inline distT="0" distB="0" distL="0" distR="0" wp14:anchorId="37C61DF5" wp14:editId="41208DAE">
            <wp:extent cx="5899150" cy="778450"/>
            <wp:effectExtent l="152400" t="152400" r="349250" b="365125"/>
            <wp:docPr id="623399792" name="Picture 1" descr="A close up of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399792" name="Picture 1" descr="A close up of text&#10;&#10;AI-generated content may be incorrect.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22409" cy="7815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4166CB" w14:textId="2EA17990" w:rsidR="00B774C3" w:rsidRPr="00B774C3" w:rsidRDefault="00B774C3" w:rsidP="00B774C3">
      <w:r w:rsidRPr="00B774C3">
        <w:lastRenderedPageBreak/>
        <w:drawing>
          <wp:inline distT="0" distB="0" distL="0" distR="0" wp14:anchorId="03C14D5A" wp14:editId="6D8883A7">
            <wp:extent cx="6197600" cy="811895"/>
            <wp:effectExtent l="152400" t="152400" r="355600" b="369570"/>
            <wp:docPr id="40933982" name="Picture 1" descr="A close up of a sig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33982" name="Picture 1" descr="A close up of a sign&#10;&#10;AI-generated content may be incorrect.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234639" cy="8167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7AD4C3" w14:textId="53693F7E" w:rsidR="00B774C3" w:rsidRDefault="00B774C3" w:rsidP="0067313A">
      <w:pPr>
        <w:pStyle w:val="Heading4"/>
        <w:rPr>
          <w:noProof/>
        </w:rPr>
      </w:pPr>
      <w:r w:rsidRPr="00B774C3">
        <w:rPr>
          <w:noProof/>
        </w:rPr>
        <w:t>Validate and Link Movies</w:t>
      </w:r>
    </w:p>
    <w:p w14:paraId="3355D1BC" w14:textId="6C8483E7" w:rsidR="00B774C3" w:rsidRPr="00B774C3" w:rsidRDefault="004B4CB7" w:rsidP="00B774C3">
      <w:r w:rsidRPr="004B4CB7">
        <w:drawing>
          <wp:inline distT="0" distB="0" distL="0" distR="0" wp14:anchorId="32C513EE" wp14:editId="26B71868">
            <wp:extent cx="6089650" cy="1960922"/>
            <wp:effectExtent l="152400" t="152400" r="368300" b="363220"/>
            <wp:docPr id="762084900" name="Picture 1" descr="A computer code with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2084900" name="Picture 1" descr="A computer code with text&#10;&#10;AI-generated content may be incorrect.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093690" cy="19622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4A6D061" w14:textId="6702CB11" w:rsidR="004B4CB7" w:rsidRDefault="004B4CB7" w:rsidP="0067313A">
      <w:pPr>
        <w:pStyle w:val="Heading4"/>
        <w:rPr>
          <w:noProof/>
        </w:rPr>
      </w:pPr>
      <w:r w:rsidRPr="004B4CB7">
        <w:rPr>
          <w:noProof/>
        </w:rPr>
        <w:t>Check for Existing Entries</w:t>
      </w:r>
    </w:p>
    <w:p w14:paraId="2F1FC221" w14:textId="4027EE82" w:rsidR="004B4CB7" w:rsidRPr="004B4CB7" w:rsidRDefault="004B4CB7" w:rsidP="004B4CB7">
      <w:r w:rsidRPr="004B4CB7">
        <w:drawing>
          <wp:inline distT="0" distB="0" distL="0" distR="0" wp14:anchorId="56F5C9DE" wp14:editId="7DF74E5C">
            <wp:extent cx="6089650" cy="2041360"/>
            <wp:effectExtent l="152400" t="152400" r="368300" b="359410"/>
            <wp:docPr id="581281085" name="Picture 1" descr="A computer screen shot of a program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1281085" name="Picture 1" descr="A computer screen shot of a program code&#10;&#10;AI-generated content may be incorrect.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101839" cy="20454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8B7CEA2" w14:textId="6893ABFC" w:rsidR="004B4CB7" w:rsidRDefault="004B4CB7" w:rsidP="0067313A">
      <w:pPr>
        <w:pStyle w:val="Heading4"/>
        <w:rPr>
          <w:noProof/>
        </w:rPr>
      </w:pPr>
      <w:r>
        <w:rPr>
          <w:noProof/>
        </w:rPr>
        <w:t>Create</w:t>
      </w:r>
      <w:r w:rsidRPr="004B4CB7">
        <w:rPr>
          <w:noProof/>
        </w:rPr>
        <w:t xml:space="preserve"> New Watchlist Entr</w:t>
      </w:r>
      <w:r>
        <w:rPr>
          <w:noProof/>
        </w:rPr>
        <w:t>y</w:t>
      </w:r>
    </w:p>
    <w:p w14:paraId="5E80C914" w14:textId="05EA49F8" w:rsidR="004B4CB7" w:rsidRPr="00EB54E1" w:rsidRDefault="004B4CB7" w:rsidP="004B4CB7">
      <w:r w:rsidRPr="004B4CB7">
        <w:drawing>
          <wp:inline distT="0" distB="0" distL="0" distR="0" wp14:anchorId="08247442" wp14:editId="6F7010BF">
            <wp:extent cx="3234055" cy="1153935"/>
            <wp:effectExtent l="152400" t="152400" r="366395" b="370205"/>
            <wp:docPr id="763408552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408552" name="Picture 1" descr="A screen shot of a computer program&#10;&#10;AI-generated content may be incorrect.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243750" cy="115739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1EDA689" w14:textId="13860D45" w:rsidR="00B774C3" w:rsidRDefault="00B774C3" w:rsidP="0067313A">
      <w:pPr>
        <w:pStyle w:val="Heading4"/>
        <w:rPr>
          <w:noProof/>
        </w:rPr>
      </w:pPr>
      <w:r w:rsidRPr="00B774C3">
        <w:rPr>
          <w:noProof/>
        </w:rPr>
        <w:lastRenderedPageBreak/>
        <w:t>Insert Valid Watchlist Entries</w:t>
      </w:r>
    </w:p>
    <w:p w14:paraId="667394AD" w14:textId="1DB66218" w:rsidR="00230E3F" w:rsidRDefault="00B774C3" w:rsidP="00B774C3">
      <w:r w:rsidRPr="00B774C3">
        <w:drawing>
          <wp:inline distT="0" distB="0" distL="0" distR="0" wp14:anchorId="2B42F61C" wp14:editId="7395E941">
            <wp:extent cx="5397500" cy="902083"/>
            <wp:effectExtent l="152400" t="152400" r="355600" b="355600"/>
            <wp:docPr id="16865791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6579139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416382" cy="90523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F4997E" w14:textId="29C78C88" w:rsidR="004B4CB7" w:rsidRPr="00B774C3" w:rsidRDefault="004B4CB7" w:rsidP="00B774C3">
      <w:r w:rsidRPr="004B4CB7">
        <w:drawing>
          <wp:inline distT="0" distB="0" distL="0" distR="0" wp14:anchorId="67670F13" wp14:editId="1C06131C">
            <wp:extent cx="4665847" cy="3276600"/>
            <wp:effectExtent l="152400" t="152400" r="363855" b="361950"/>
            <wp:docPr id="187749103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491033" name="Picture 1" descr="A screenshot of a computer&#10;&#10;AI-generated content may be incorrect.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672072" cy="328097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93B41B" w14:textId="121CF5F7" w:rsidR="00315D77" w:rsidRDefault="00315D77" w:rsidP="00315D77">
      <w:pPr>
        <w:pStyle w:val="Heading2"/>
      </w:pPr>
      <w:r>
        <w:t>Export</w:t>
      </w:r>
      <w:r>
        <w:t xml:space="preserve"> Data</w:t>
      </w:r>
    </w:p>
    <w:p w14:paraId="1815F5D4" w14:textId="77777777" w:rsidR="00EB54E1" w:rsidRDefault="00EB54E1" w:rsidP="00EB54E1">
      <w:pPr>
        <w:pStyle w:val="Heading3"/>
        <w:rPr>
          <w:noProof/>
        </w:rPr>
      </w:pPr>
      <w:r>
        <w:rPr>
          <w:noProof/>
        </w:rPr>
        <w:t>Create an ExportResults Folder</w:t>
      </w:r>
    </w:p>
    <w:p w14:paraId="7F7A79D4" w14:textId="157971A3" w:rsidR="00EB54E1" w:rsidRPr="00EB54E1" w:rsidRDefault="00EB54E1" w:rsidP="00EB54E1">
      <w:r w:rsidRPr="00EB54E1">
        <w:drawing>
          <wp:inline distT="0" distB="0" distL="0" distR="0" wp14:anchorId="6F09393A" wp14:editId="0F64014C">
            <wp:extent cx="2544119" cy="2136775"/>
            <wp:effectExtent l="152400" t="152400" r="370840" b="358775"/>
            <wp:docPr id="122583291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832919" name="Picture 1" descr="A screenshot of a computer&#10;&#10;AI-generated content may be incorrect.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2547343" cy="21394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2051B3F" w14:textId="1FC86AAC" w:rsidR="00612370" w:rsidRDefault="00612370" w:rsidP="008A6552">
      <w:pPr>
        <w:pStyle w:val="Heading3"/>
        <w:rPr>
          <w:noProof/>
        </w:rPr>
      </w:pPr>
      <w:r>
        <w:rPr>
          <w:noProof/>
        </w:rPr>
        <w:lastRenderedPageBreak/>
        <w:t>Update the Program.cs Methods calling Scope</w:t>
      </w:r>
    </w:p>
    <w:p w14:paraId="307C69FF" w14:textId="304D195B" w:rsidR="00612370" w:rsidRPr="00612370" w:rsidRDefault="00612370" w:rsidP="00612370">
      <w:r w:rsidRPr="00612370">
        <w:drawing>
          <wp:inline distT="0" distB="0" distL="0" distR="0" wp14:anchorId="18D272BB" wp14:editId="13956304">
            <wp:extent cx="5060950" cy="1998190"/>
            <wp:effectExtent l="152400" t="152400" r="368300" b="364490"/>
            <wp:docPr id="834320148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320148" name="Picture 1" descr="A screen shot of a computer program&#10;&#10;AI-generated content may be incorrect.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073092" cy="200298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FCBF03" w14:textId="60A416A1" w:rsidR="008A6552" w:rsidRDefault="008A6552" w:rsidP="008A6552">
      <w:pPr>
        <w:pStyle w:val="Heading3"/>
        <w:rPr>
          <w:noProof/>
        </w:rPr>
      </w:pPr>
      <w:r>
        <w:rPr>
          <w:noProof/>
        </w:rPr>
        <w:t>Export</w:t>
      </w:r>
      <w:r>
        <w:rPr>
          <w:noProof/>
        </w:rPr>
        <w:t>WatchlistsWithShowtimeCinemasTo</w:t>
      </w:r>
      <w:r>
        <w:rPr>
          <w:noProof/>
        </w:rPr>
        <w:t>Json</w:t>
      </w:r>
    </w:p>
    <w:p w14:paraId="06F84E8E" w14:textId="1543E112" w:rsidR="000546D5" w:rsidRDefault="000546D5" w:rsidP="000546D5">
      <w:pPr>
        <w:pStyle w:val="Heading4"/>
        <w:rPr>
          <w:noProof/>
        </w:rPr>
      </w:pPr>
      <w:r>
        <w:rPr>
          <w:noProof/>
        </w:rPr>
        <w:t>Requirements</w:t>
      </w:r>
    </w:p>
    <w:p w14:paraId="1B41D79D" w14:textId="48B9ED22" w:rsidR="000546D5" w:rsidRDefault="000546D5" w:rsidP="000546D5">
      <w:pPr>
        <w:pStyle w:val="ListParagraph"/>
        <w:numPr>
          <w:ilvl w:val="0"/>
          <w:numId w:val="77"/>
        </w:numPr>
      </w:pPr>
      <w:r w:rsidRPr="000546D5">
        <w:t>Retrieve all users with their watchlists</w:t>
      </w:r>
    </w:p>
    <w:p w14:paraId="606885AB" w14:textId="2BB9A519" w:rsidR="000546D5" w:rsidRDefault="000546D5" w:rsidP="000546D5">
      <w:pPr>
        <w:pStyle w:val="ListParagraph"/>
        <w:numPr>
          <w:ilvl w:val="0"/>
          <w:numId w:val="77"/>
        </w:numPr>
      </w:pPr>
      <w:r w:rsidRPr="000546D5">
        <w:t xml:space="preserve">For each movie, check which cinemas are showing </w:t>
      </w:r>
      <w:proofErr w:type="gramStart"/>
      <w:r w:rsidRPr="000546D5">
        <w:t>it</w:t>
      </w:r>
      <w:proofErr w:type="gramEnd"/>
    </w:p>
    <w:p w14:paraId="1E9DA6FF" w14:textId="3755C38D" w:rsidR="000546D5" w:rsidRPr="000546D5" w:rsidRDefault="000546D5" w:rsidP="000546D5">
      <w:pPr>
        <w:pStyle w:val="ListParagraph"/>
        <w:numPr>
          <w:ilvl w:val="0"/>
          <w:numId w:val="77"/>
        </w:numPr>
      </w:pPr>
      <w:r w:rsidRPr="000546D5">
        <w:t xml:space="preserve">If no cinema is showing the movie, display </w:t>
      </w:r>
      <w:r w:rsidRPr="000546D5">
        <w:rPr>
          <w:b/>
          <w:bCs/>
        </w:rPr>
        <w:t>"Not Available"</w:t>
      </w:r>
    </w:p>
    <w:p w14:paraId="34AD471E" w14:textId="4A7FEC52" w:rsidR="000546D5" w:rsidRDefault="000546D5" w:rsidP="000546D5">
      <w:pPr>
        <w:pStyle w:val="ListParagraph"/>
        <w:numPr>
          <w:ilvl w:val="0"/>
          <w:numId w:val="77"/>
        </w:numPr>
      </w:pPr>
      <w:r w:rsidRPr="000546D5">
        <w:t xml:space="preserve">Save the data as a JSON file in the </w:t>
      </w:r>
      <w:r w:rsidRPr="000546D5">
        <w:rPr>
          <w:rStyle w:val="CodeChar"/>
        </w:rPr>
        <w:t>ExportResults</w:t>
      </w:r>
      <w:r w:rsidRPr="000546D5">
        <w:t xml:space="preserve"> folder</w:t>
      </w:r>
    </w:p>
    <w:p w14:paraId="6C16DE59" w14:textId="296F6D85" w:rsidR="00B27E58" w:rsidRPr="000546D5" w:rsidRDefault="00316678" w:rsidP="00B27E58">
      <w:pPr>
        <w:ind w:left="360"/>
      </w:pPr>
      <w:r w:rsidRPr="00316678">
        <w:drawing>
          <wp:inline distT="0" distB="0" distL="0" distR="0" wp14:anchorId="32C95ACA" wp14:editId="2187DF1F">
            <wp:extent cx="2718777" cy="4162425"/>
            <wp:effectExtent l="152400" t="152400" r="367665" b="352425"/>
            <wp:docPr id="1439170063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9170063" name="Picture 1" descr="A screenshot of a computer program&#10;&#10;AI-generated content may be incorrect.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729810" cy="417931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56A9E3" w14:textId="2BE839A6" w:rsidR="00EB54E1" w:rsidRDefault="00EB54E1" w:rsidP="00EB54E1">
      <w:pPr>
        <w:pStyle w:val="Heading3"/>
        <w:rPr>
          <w:noProof/>
        </w:rPr>
      </w:pPr>
      <w:r>
        <w:rPr>
          <w:noProof/>
        </w:rPr>
        <w:lastRenderedPageBreak/>
        <w:t>Export</w:t>
      </w:r>
      <w:r w:rsidR="008A6552">
        <w:rPr>
          <w:noProof/>
        </w:rPr>
        <w:t>UsersWithTheirTicketsToXml</w:t>
      </w:r>
    </w:p>
    <w:p w14:paraId="7A2818E8" w14:textId="77777777" w:rsidR="00316678" w:rsidRDefault="00316678" w:rsidP="00316678">
      <w:pPr>
        <w:pStyle w:val="Heading4"/>
        <w:rPr>
          <w:noProof/>
        </w:rPr>
      </w:pPr>
      <w:r>
        <w:rPr>
          <w:noProof/>
        </w:rPr>
        <w:t>Requirements</w:t>
      </w:r>
    </w:p>
    <w:p w14:paraId="2EDFD0B6" w14:textId="6BE66D9D" w:rsidR="00EB54E1" w:rsidRDefault="00316678" w:rsidP="00316678">
      <w:pPr>
        <w:pStyle w:val="ListParagraph"/>
        <w:numPr>
          <w:ilvl w:val="0"/>
          <w:numId w:val="77"/>
        </w:numPr>
      </w:pPr>
      <w:r w:rsidRPr="00316678">
        <w:t>Retrieve Users Who Have Purchased Tickets</w:t>
      </w:r>
    </w:p>
    <w:p w14:paraId="09BBB916" w14:textId="366B6F43" w:rsidR="00316678" w:rsidRDefault="00316678" w:rsidP="00316678">
      <w:pPr>
        <w:pStyle w:val="ListParagraph"/>
        <w:numPr>
          <w:ilvl w:val="0"/>
          <w:numId w:val="77"/>
        </w:numPr>
      </w:pPr>
      <w:r w:rsidRPr="00316678">
        <w:t>Each User Should Contain</w:t>
      </w:r>
    </w:p>
    <w:p w14:paraId="4075E4B2" w14:textId="5A5527F4" w:rsidR="00316678" w:rsidRPr="00316678" w:rsidRDefault="00316678" w:rsidP="00316678">
      <w:pPr>
        <w:pStyle w:val="ListParagraph"/>
        <w:numPr>
          <w:ilvl w:val="1"/>
          <w:numId w:val="77"/>
        </w:numPr>
        <w:rPr>
          <w:b/>
          <w:bCs/>
        </w:rPr>
      </w:pPr>
      <w:r w:rsidRPr="00316678">
        <w:rPr>
          <w:b/>
          <w:bCs/>
        </w:rPr>
        <w:t>Username</w:t>
      </w:r>
    </w:p>
    <w:p w14:paraId="33BD0ECE" w14:textId="0A171C22" w:rsidR="00316678" w:rsidRPr="00316678" w:rsidRDefault="00316678" w:rsidP="00316678">
      <w:pPr>
        <w:pStyle w:val="ListParagraph"/>
        <w:numPr>
          <w:ilvl w:val="1"/>
          <w:numId w:val="77"/>
        </w:numPr>
        <w:rPr>
          <w:b/>
          <w:bCs/>
        </w:rPr>
      </w:pPr>
      <w:r w:rsidRPr="00316678">
        <w:rPr>
          <w:b/>
          <w:bCs/>
        </w:rPr>
        <w:t>Tickets List</w:t>
      </w:r>
    </w:p>
    <w:p w14:paraId="57A64FD0" w14:textId="0F01EB28" w:rsidR="00316678" w:rsidRDefault="00316678" w:rsidP="00316678">
      <w:pPr>
        <w:pStyle w:val="ListParagraph"/>
        <w:numPr>
          <w:ilvl w:val="0"/>
          <w:numId w:val="77"/>
        </w:numPr>
      </w:pPr>
      <w:r w:rsidRPr="00316678">
        <w:t>Each Ticket Should Contain</w:t>
      </w:r>
    </w:p>
    <w:p w14:paraId="67556AE9" w14:textId="18D40585" w:rsidR="00316678" w:rsidRPr="00316678" w:rsidRDefault="00316678" w:rsidP="00316678">
      <w:pPr>
        <w:pStyle w:val="ListParagraph"/>
        <w:numPr>
          <w:ilvl w:val="1"/>
          <w:numId w:val="77"/>
        </w:numPr>
        <w:rPr>
          <w:b/>
          <w:bCs/>
        </w:rPr>
      </w:pPr>
      <w:r w:rsidRPr="00316678">
        <w:rPr>
          <w:b/>
          <w:bCs/>
        </w:rPr>
        <w:t>Movie Title</w:t>
      </w:r>
    </w:p>
    <w:p w14:paraId="51AC59FE" w14:textId="63882B20" w:rsidR="00316678" w:rsidRDefault="00316678" w:rsidP="00316678">
      <w:pPr>
        <w:pStyle w:val="ListParagraph"/>
        <w:numPr>
          <w:ilvl w:val="1"/>
          <w:numId w:val="77"/>
        </w:numPr>
      </w:pPr>
      <w:r w:rsidRPr="00316678">
        <w:rPr>
          <w:b/>
          <w:bCs/>
        </w:rPr>
        <w:t>Cinema Details</w:t>
      </w:r>
      <w:r w:rsidRPr="00316678">
        <w:t xml:space="preserve"> → The cinema name and location where the movie is playing</w:t>
      </w:r>
    </w:p>
    <w:p w14:paraId="3B125234" w14:textId="0E53EBEB" w:rsidR="00316678" w:rsidRDefault="00316678" w:rsidP="00316678">
      <w:pPr>
        <w:pStyle w:val="ListParagraph"/>
        <w:numPr>
          <w:ilvl w:val="1"/>
          <w:numId w:val="77"/>
        </w:numPr>
      </w:pPr>
      <w:r w:rsidRPr="00316678">
        <w:rPr>
          <w:b/>
          <w:bCs/>
        </w:rPr>
        <w:t>Price</w:t>
      </w:r>
      <w:r w:rsidRPr="00316678">
        <w:t xml:space="preserve"> → The cost of the ticket formatted as a decimal (e.g., "12.50")</w:t>
      </w:r>
    </w:p>
    <w:p w14:paraId="319C6408" w14:textId="526ED467" w:rsidR="00316678" w:rsidRPr="00EB54E1" w:rsidRDefault="00316678" w:rsidP="00316678">
      <w:pPr>
        <w:pStyle w:val="ListParagraph"/>
        <w:numPr>
          <w:ilvl w:val="0"/>
          <w:numId w:val="77"/>
        </w:numPr>
      </w:pPr>
      <w:proofErr w:type="gramStart"/>
      <w:r w:rsidRPr="00316678">
        <w:t>Export</w:t>
      </w:r>
      <w:proofErr w:type="gramEnd"/>
      <w:r w:rsidRPr="00316678">
        <w:t xml:space="preserve"> the Data into a Properly Formatted XML File</w:t>
      </w:r>
    </w:p>
    <w:p w14:paraId="56BD69E1" w14:textId="2C8D2436" w:rsidR="00315D77" w:rsidRPr="005C4DEB" w:rsidRDefault="00316678" w:rsidP="00895D24">
      <w:pPr>
        <w:pStyle w:val="ListParagraph"/>
        <w:rPr>
          <w:b/>
          <w:bCs/>
          <w:lang w:val="bg-BG"/>
        </w:rPr>
      </w:pPr>
      <w:r w:rsidRPr="00316678">
        <w:rPr>
          <w:b/>
          <w:bCs/>
          <w:lang w:val="bg-BG"/>
        </w:rPr>
        <w:drawing>
          <wp:inline distT="0" distB="0" distL="0" distR="0" wp14:anchorId="3DB2EB15" wp14:editId="3581DB13">
            <wp:extent cx="4708525" cy="4098470"/>
            <wp:effectExtent l="152400" t="152400" r="358775" b="359410"/>
            <wp:docPr id="1956378071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378071" name="Picture 1" descr="A screenshot of a computer program&#10;&#10;AI-generated content may be incorrect.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713748" cy="410301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315D77" w:rsidRPr="005C4DEB" w:rsidSect="00EA4F0E">
      <w:headerReference w:type="default" r:id="rId59"/>
      <w:footerReference w:type="default" r:id="rId60"/>
      <w:type w:val="continuous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4A7D5A" w14:textId="77777777" w:rsidR="00AA75FA" w:rsidRDefault="00AA75FA" w:rsidP="008068A2">
      <w:pPr>
        <w:spacing w:after="0" w:line="240" w:lineRule="auto"/>
      </w:pPr>
      <w:r>
        <w:separator/>
      </w:r>
    </w:p>
  </w:endnote>
  <w:endnote w:type="continuationSeparator" w:id="0">
    <w:p w14:paraId="03438295" w14:textId="77777777" w:rsidR="00AA75FA" w:rsidRDefault="00AA75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5975ED8" w14:textId="77777777" w:rsidR="00AA75FA" w:rsidRDefault="00AA75FA" w:rsidP="008068A2">
      <w:pPr>
        <w:spacing w:after="0" w:line="240" w:lineRule="auto"/>
      </w:pPr>
      <w:r>
        <w:separator/>
      </w:r>
    </w:p>
  </w:footnote>
  <w:footnote w:type="continuationSeparator" w:id="0">
    <w:p w14:paraId="4651572A" w14:textId="77777777" w:rsidR="00AA75FA" w:rsidRDefault="00AA75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20882"/>
    <w:multiLevelType w:val="hybridMultilevel"/>
    <w:tmpl w:val="10F87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50733"/>
    <w:multiLevelType w:val="hybridMultilevel"/>
    <w:tmpl w:val="D52A2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C26A69"/>
    <w:multiLevelType w:val="hybridMultilevel"/>
    <w:tmpl w:val="1424E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A84CD6"/>
    <w:multiLevelType w:val="hybridMultilevel"/>
    <w:tmpl w:val="3AE48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4D3DE8"/>
    <w:multiLevelType w:val="hybridMultilevel"/>
    <w:tmpl w:val="70780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8B1F8F"/>
    <w:multiLevelType w:val="hybridMultilevel"/>
    <w:tmpl w:val="C7B4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9D529D"/>
    <w:multiLevelType w:val="hybridMultilevel"/>
    <w:tmpl w:val="13B46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DD4044"/>
    <w:multiLevelType w:val="hybridMultilevel"/>
    <w:tmpl w:val="16C25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71534A5"/>
    <w:multiLevelType w:val="hybridMultilevel"/>
    <w:tmpl w:val="9C20F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8A2BFA"/>
    <w:multiLevelType w:val="hybridMultilevel"/>
    <w:tmpl w:val="8730D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C517785"/>
    <w:multiLevelType w:val="hybridMultilevel"/>
    <w:tmpl w:val="37FC4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910A79"/>
    <w:multiLevelType w:val="hybridMultilevel"/>
    <w:tmpl w:val="065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9E0153"/>
    <w:multiLevelType w:val="hybridMultilevel"/>
    <w:tmpl w:val="DFD22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EF20E4"/>
    <w:multiLevelType w:val="hybridMultilevel"/>
    <w:tmpl w:val="E4008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FF2A44"/>
    <w:multiLevelType w:val="hybridMultilevel"/>
    <w:tmpl w:val="764835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496E50"/>
    <w:multiLevelType w:val="hybridMultilevel"/>
    <w:tmpl w:val="5F42E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B716F0"/>
    <w:multiLevelType w:val="hybridMultilevel"/>
    <w:tmpl w:val="73168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F26A27"/>
    <w:multiLevelType w:val="hybridMultilevel"/>
    <w:tmpl w:val="B2C24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2AD0EFE"/>
    <w:multiLevelType w:val="hybridMultilevel"/>
    <w:tmpl w:val="C56EB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675424"/>
    <w:multiLevelType w:val="hybridMultilevel"/>
    <w:tmpl w:val="7E82C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539378E"/>
    <w:multiLevelType w:val="hybridMultilevel"/>
    <w:tmpl w:val="114864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55206AF"/>
    <w:multiLevelType w:val="hybridMultilevel"/>
    <w:tmpl w:val="27507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5D17B3"/>
    <w:multiLevelType w:val="hybridMultilevel"/>
    <w:tmpl w:val="063803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258D5340"/>
    <w:multiLevelType w:val="hybridMultilevel"/>
    <w:tmpl w:val="B3984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8003EC2"/>
    <w:multiLevelType w:val="hybridMultilevel"/>
    <w:tmpl w:val="92A44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9166AC0"/>
    <w:multiLevelType w:val="hybridMultilevel"/>
    <w:tmpl w:val="50645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BB569B5"/>
    <w:multiLevelType w:val="hybridMultilevel"/>
    <w:tmpl w:val="112AB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18745D2"/>
    <w:multiLevelType w:val="hybridMultilevel"/>
    <w:tmpl w:val="8962F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1AE1654"/>
    <w:multiLevelType w:val="hybridMultilevel"/>
    <w:tmpl w:val="AA147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3ED427A"/>
    <w:multiLevelType w:val="hybridMultilevel"/>
    <w:tmpl w:val="2C701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8637E35"/>
    <w:multiLevelType w:val="hybridMultilevel"/>
    <w:tmpl w:val="BB345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8C5281A"/>
    <w:multiLevelType w:val="hybridMultilevel"/>
    <w:tmpl w:val="A2A8A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B236833"/>
    <w:multiLevelType w:val="hybridMultilevel"/>
    <w:tmpl w:val="16D67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B241EF1"/>
    <w:multiLevelType w:val="hybridMultilevel"/>
    <w:tmpl w:val="4E14B3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BE578E6"/>
    <w:multiLevelType w:val="hybridMultilevel"/>
    <w:tmpl w:val="BEB85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E9D3BCD"/>
    <w:multiLevelType w:val="hybridMultilevel"/>
    <w:tmpl w:val="E542B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EE765B1"/>
    <w:multiLevelType w:val="hybridMultilevel"/>
    <w:tmpl w:val="FDF2D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12025BE"/>
    <w:multiLevelType w:val="hybridMultilevel"/>
    <w:tmpl w:val="BADAF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2B55B8E"/>
    <w:multiLevelType w:val="hybridMultilevel"/>
    <w:tmpl w:val="527A9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2CB2A4C"/>
    <w:multiLevelType w:val="hybridMultilevel"/>
    <w:tmpl w:val="D2D82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433878B1"/>
    <w:multiLevelType w:val="hybridMultilevel"/>
    <w:tmpl w:val="DAAEF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4F955A8"/>
    <w:multiLevelType w:val="hybridMultilevel"/>
    <w:tmpl w:val="CC161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48214C05"/>
    <w:multiLevelType w:val="hybridMultilevel"/>
    <w:tmpl w:val="59ACA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8FB7CD1"/>
    <w:multiLevelType w:val="hybridMultilevel"/>
    <w:tmpl w:val="7DFCB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E5F661A"/>
    <w:multiLevelType w:val="hybridMultilevel"/>
    <w:tmpl w:val="5B042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FEB26DC"/>
    <w:multiLevelType w:val="hybridMultilevel"/>
    <w:tmpl w:val="E33CF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510B5EEB"/>
    <w:multiLevelType w:val="hybridMultilevel"/>
    <w:tmpl w:val="DB889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25B28FF"/>
    <w:multiLevelType w:val="hybridMultilevel"/>
    <w:tmpl w:val="6846D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534A7F11"/>
    <w:multiLevelType w:val="hybridMultilevel"/>
    <w:tmpl w:val="3FB8E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4545B23"/>
    <w:multiLevelType w:val="hybridMultilevel"/>
    <w:tmpl w:val="2FD0A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56BF21BE"/>
    <w:multiLevelType w:val="hybridMultilevel"/>
    <w:tmpl w:val="7A9671BE"/>
    <w:lvl w:ilvl="0" w:tplc="04090001">
      <w:start w:val="1"/>
      <w:numFmt w:val="bullet"/>
      <w:lvlText w:val=""/>
      <w:lvlJc w:val="left"/>
      <w:pPr>
        <w:ind w:left="1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20" w:hanging="360"/>
      </w:pPr>
      <w:rPr>
        <w:rFonts w:ascii="Wingdings" w:hAnsi="Wingdings" w:hint="default"/>
      </w:rPr>
    </w:lvl>
  </w:abstractNum>
  <w:abstractNum w:abstractNumId="54" w15:restartNumberingAfterBreak="0">
    <w:nsid w:val="58422E0B"/>
    <w:multiLevelType w:val="hybridMultilevel"/>
    <w:tmpl w:val="30801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5F2D170F"/>
    <w:multiLevelType w:val="hybridMultilevel"/>
    <w:tmpl w:val="8E6AE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607379D7"/>
    <w:multiLevelType w:val="hybridMultilevel"/>
    <w:tmpl w:val="ECFAC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12E5CED"/>
    <w:multiLevelType w:val="hybridMultilevel"/>
    <w:tmpl w:val="93687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1565CC5"/>
    <w:multiLevelType w:val="hybridMultilevel"/>
    <w:tmpl w:val="68FC24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62425087"/>
    <w:multiLevelType w:val="hybridMultilevel"/>
    <w:tmpl w:val="2E583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62983534"/>
    <w:multiLevelType w:val="hybridMultilevel"/>
    <w:tmpl w:val="9B5ED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63CA77B4"/>
    <w:multiLevelType w:val="hybridMultilevel"/>
    <w:tmpl w:val="27CE5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649A2A4F"/>
    <w:multiLevelType w:val="hybridMultilevel"/>
    <w:tmpl w:val="9294D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656A5D4A"/>
    <w:multiLevelType w:val="hybridMultilevel"/>
    <w:tmpl w:val="6292D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65CB6528"/>
    <w:multiLevelType w:val="hybridMultilevel"/>
    <w:tmpl w:val="ED044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66437602"/>
    <w:multiLevelType w:val="hybridMultilevel"/>
    <w:tmpl w:val="1B9EF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89B4105"/>
    <w:multiLevelType w:val="multilevel"/>
    <w:tmpl w:val="1A9412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7" w15:restartNumberingAfterBreak="0">
    <w:nsid w:val="6A7B3FD6"/>
    <w:multiLevelType w:val="hybridMultilevel"/>
    <w:tmpl w:val="C5305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D5F24F4"/>
    <w:multiLevelType w:val="hybridMultilevel"/>
    <w:tmpl w:val="CBC4C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FD167B5"/>
    <w:multiLevelType w:val="hybridMultilevel"/>
    <w:tmpl w:val="9CA88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71830C94"/>
    <w:multiLevelType w:val="hybridMultilevel"/>
    <w:tmpl w:val="929C0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74442640"/>
    <w:multiLevelType w:val="hybridMultilevel"/>
    <w:tmpl w:val="253A9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76A43DA0"/>
    <w:multiLevelType w:val="hybridMultilevel"/>
    <w:tmpl w:val="3C306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76E45332"/>
    <w:multiLevelType w:val="hybridMultilevel"/>
    <w:tmpl w:val="057A9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788139E0"/>
    <w:multiLevelType w:val="hybridMultilevel"/>
    <w:tmpl w:val="F22AC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7D987742"/>
    <w:multiLevelType w:val="hybridMultilevel"/>
    <w:tmpl w:val="FD86C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3914424">
    <w:abstractNumId w:val="6"/>
  </w:num>
  <w:num w:numId="2" w16cid:durableId="887492382">
    <w:abstractNumId w:val="30"/>
  </w:num>
  <w:num w:numId="3" w16cid:durableId="643774434">
    <w:abstractNumId w:val="14"/>
  </w:num>
  <w:num w:numId="4" w16cid:durableId="847330272">
    <w:abstractNumId w:val="41"/>
  </w:num>
  <w:num w:numId="5" w16cid:durableId="1014266414">
    <w:abstractNumId w:val="5"/>
  </w:num>
  <w:num w:numId="6" w16cid:durableId="237599141">
    <w:abstractNumId w:val="1"/>
  </w:num>
  <w:num w:numId="7" w16cid:durableId="289630395">
    <w:abstractNumId w:val="16"/>
  </w:num>
  <w:num w:numId="8" w16cid:durableId="1594969010">
    <w:abstractNumId w:val="40"/>
  </w:num>
  <w:num w:numId="9" w16cid:durableId="518743953">
    <w:abstractNumId w:val="0"/>
  </w:num>
  <w:num w:numId="10" w16cid:durableId="336537123">
    <w:abstractNumId w:val="36"/>
  </w:num>
  <w:num w:numId="11" w16cid:durableId="1457943242">
    <w:abstractNumId w:val="71"/>
  </w:num>
  <w:num w:numId="12" w16cid:durableId="612906749">
    <w:abstractNumId w:val="35"/>
  </w:num>
  <w:num w:numId="13" w16cid:durableId="1790392277">
    <w:abstractNumId w:val="20"/>
  </w:num>
  <w:num w:numId="14" w16cid:durableId="785075470">
    <w:abstractNumId w:val="62"/>
  </w:num>
  <w:num w:numId="15" w16cid:durableId="277032062">
    <w:abstractNumId w:val="26"/>
  </w:num>
  <w:num w:numId="16" w16cid:durableId="1856189562">
    <w:abstractNumId w:val="56"/>
  </w:num>
  <w:num w:numId="17" w16cid:durableId="1269921608">
    <w:abstractNumId w:val="43"/>
  </w:num>
  <w:num w:numId="18" w16cid:durableId="1776829268">
    <w:abstractNumId w:val="17"/>
  </w:num>
  <w:num w:numId="19" w16cid:durableId="350183410">
    <w:abstractNumId w:val="19"/>
  </w:num>
  <w:num w:numId="20" w16cid:durableId="1652977138">
    <w:abstractNumId w:val="31"/>
  </w:num>
  <w:num w:numId="21" w16cid:durableId="380054521">
    <w:abstractNumId w:val="12"/>
  </w:num>
  <w:num w:numId="22" w16cid:durableId="566887112">
    <w:abstractNumId w:val="59"/>
  </w:num>
  <w:num w:numId="23" w16cid:durableId="848838582">
    <w:abstractNumId w:val="75"/>
  </w:num>
  <w:num w:numId="24" w16cid:durableId="1249778063">
    <w:abstractNumId w:val="25"/>
  </w:num>
  <w:num w:numId="25" w16cid:durableId="1165559009">
    <w:abstractNumId w:val="51"/>
  </w:num>
  <w:num w:numId="26" w16cid:durableId="1901673962">
    <w:abstractNumId w:val="70"/>
  </w:num>
  <w:num w:numId="27" w16cid:durableId="115410844">
    <w:abstractNumId w:val="22"/>
  </w:num>
  <w:num w:numId="28" w16cid:durableId="328138848">
    <w:abstractNumId w:val="18"/>
  </w:num>
  <w:num w:numId="29" w16cid:durableId="280500615">
    <w:abstractNumId w:val="72"/>
  </w:num>
  <w:num w:numId="30" w16cid:durableId="1813788359">
    <w:abstractNumId w:val="29"/>
  </w:num>
  <w:num w:numId="31" w16cid:durableId="2000305192">
    <w:abstractNumId w:val="4"/>
  </w:num>
  <w:num w:numId="32" w16cid:durableId="1371108294">
    <w:abstractNumId w:val="48"/>
  </w:num>
  <w:num w:numId="33" w16cid:durableId="2003006710">
    <w:abstractNumId w:val="54"/>
  </w:num>
  <w:num w:numId="34" w16cid:durableId="977344120">
    <w:abstractNumId w:val="33"/>
  </w:num>
  <w:num w:numId="35" w16cid:durableId="494299925">
    <w:abstractNumId w:val="63"/>
  </w:num>
  <w:num w:numId="36" w16cid:durableId="1570068224">
    <w:abstractNumId w:val="69"/>
  </w:num>
  <w:num w:numId="37" w16cid:durableId="1201553993">
    <w:abstractNumId w:val="24"/>
  </w:num>
  <w:num w:numId="38" w16cid:durableId="589192985">
    <w:abstractNumId w:val="11"/>
  </w:num>
  <w:num w:numId="39" w16cid:durableId="623387568">
    <w:abstractNumId w:val="42"/>
  </w:num>
  <w:num w:numId="40" w16cid:durableId="958874983">
    <w:abstractNumId w:val="49"/>
  </w:num>
  <w:num w:numId="41" w16cid:durableId="2064985141">
    <w:abstractNumId w:val="9"/>
  </w:num>
  <w:num w:numId="42" w16cid:durableId="796682648">
    <w:abstractNumId w:val="27"/>
  </w:num>
  <w:num w:numId="43" w16cid:durableId="934366878">
    <w:abstractNumId w:val="45"/>
  </w:num>
  <w:num w:numId="44" w16cid:durableId="40860279">
    <w:abstractNumId w:val="73"/>
  </w:num>
  <w:num w:numId="45" w16cid:durableId="1294092198">
    <w:abstractNumId w:val="57"/>
  </w:num>
  <w:num w:numId="46" w16cid:durableId="304506745">
    <w:abstractNumId w:val="44"/>
  </w:num>
  <w:num w:numId="47" w16cid:durableId="308483166">
    <w:abstractNumId w:val="3"/>
  </w:num>
  <w:num w:numId="48" w16cid:durableId="535117181">
    <w:abstractNumId w:val="28"/>
  </w:num>
  <w:num w:numId="49" w16cid:durableId="1886722550">
    <w:abstractNumId w:val="7"/>
  </w:num>
  <w:num w:numId="50" w16cid:durableId="1572544392">
    <w:abstractNumId w:val="67"/>
  </w:num>
  <w:num w:numId="51" w16cid:durableId="36517386">
    <w:abstractNumId w:val="68"/>
  </w:num>
  <w:num w:numId="52" w16cid:durableId="113915072">
    <w:abstractNumId w:val="60"/>
  </w:num>
  <w:num w:numId="53" w16cid:durableId="1803304570">
    <w:abstractNumId w:val="13"/>
  </w:num>
  <w:num w:numId="54" w16cid:durableId="2136870230">
    <w:abstractNumId w:val="47"/>
  </w:num>
  <w:num w:numId="55" w16cid:durableId="2064402794">
    <w:abstractNumId w:val="23"/>
  </w:num>
  <w:num w:numId="56" w16cid:durableId="91711659">
    <w:abstractNumId w:val="46"/>
  </w:num>
  <w:num w:numId="57" w16cid:durableId="1786196697">
    <w:abstractNumId w:val="50"/>
  </w:num>
  <w:num w:numId="58" w16cid:durableId="1087070558">
    <w:abstractNumId w:val="15"/>
  </w:num>
  <w:num w:numId="59" w16cid:durableId="2044741427">
    <w:abstractNumId w:val="37"/>
  </w:num>
  <w:num w:numId="60" w16cid:durableId="1931428710">
    <w:abstractNumId w:val="64"/>
  </w:num>
  <w:num w:numId="61" w16cid:durableId="1335112916">
    <w:abstractNumId w:val="52"/>
  </w:num>
  <w:num w:numId="62" w16cid:durableId="500197552">
    <w:abstractNumId w:val="65"/>
  </w:num>
  <w:num w:numId="63" w16cid:durableId="479808380">
    <w:abstractNumId w:val="21"/>
  </w:num>
  <w:num w:numId="64" w16cid:durableId="1093818662">
    <w:abstractNumId w:val="53"/>
  </w:num>
  <w:num w:numId="65" w16cid:durableId="1116875205">
    <w:abstractNumId w:val="66"/>
  </w:num>
  <w:num w:numId="66" w16cid:durableId="1208420238">
    <w:abstractNumId w:val="2"/>
  </w:num>
  <w:num w:numId="67" w16cid:durableId="353650998">
    <w:abstractNumId w:val="58"/>
  </w:num>
  <w:num w:numId="68" w16cid:durableId="1479609844">
    <w:abstractNumId w:val="74"/>
  </w:num>
  <w:num w:numId="69" w16cid:durableId="855001327">
    <w:abstractNumId w:val="38"/>
  </w:num>
  <w:num w:numId="70" w16cid:durableId="651446058">
    <w:abstractNumId w:val="55"/>
  </w:num>
  <w:num w:numId="71" w16cid:durableId="357050828">
    <w:abstractNumId w:val="39"/>
  </w:num>
  <w:num w:numId="72" w16cid:durableId="1452360794">
    <w:abstractNumId w:val="61"/>
  </w:num>
  <w:num w:numId="73" w16cid:durableId="1434857682">
    <w:abstractNumId w:val="6"/>
  </w:num>
  <w:num w:numId="74" w16cid:durableId="1496455577">
    <w:abstractNumId w:val="32"/>
  </w:num>
  <w:num w:numId="75" w16cid:durableId="1113286236">
    <w:abstractNumId w:val="10"/>
  </w:num>
  <w:num w:numId="76" w16cid:durableId="725840093">
    <w:abstractNumId w:val="8"/>
  </w:num>
  <w:num w:numId="77" w16cid:durableId="7370567">
    <w:abstractNumId w:val="34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2BAF"/>
    <w:rsid w:val="00002C1C"/>
    <w:rsid w:val="000045F5"/>
    <w:rsid w:val="00005ED1"/>
    <w:rsid w:val="00007044"/>
    <w:rsid w:val="000139C6"/>
    <w:rsid w:val="0001451E"/>
    <w:rsid w:val="00015443"/>
    <w:rsid w:val="00022C29"/>
    <w:rsid w:val="00023DC6"/>
    <w:rsid w:val="00025F04"/>
    <w:rsid w:val="00034E6C"/>
    <w:rsid w:val="00043148"/>
    <w:rsid w:val="00044860"/>
    <w:rsid w:val="0005386F"/>
    <w:rsid w:val="000546D5"/>
    <w:rsid w:val="00064D15"/>
    <w:rsid w:val="00071C02"/>
    <w:rsid w:val="0007236A"/>
    <w:rsid w:val="000754AD"/>
    <w:rsid w:val="00083D44"/>
    <w:rsid w:val="00084489"/>
    <w:rsid w:val="0008559D"/>
    <w:rsid w:val="00086727"/>
    <w:rsid w:val="000902AC"/>
    <w:rsid w:val="0009209B"/>
    <w:rsid w:val="000A5052"/>
    <w:rsid w:val="000A6794"/>
    <w:rsid w:val="000A7DD2"/>
    <w:rsid w:val="000B3586"/>
    <w:rsid w:val="000B39E6"/>
    <w:rsid w:val="000B56F0"/>
    <w:rsid w:val="000C5361"/>
    <w:rsid w:val="000C64A3"/>
    <w:rsid w:val="000D41A0"/>
    <w:rsid w:val="000D41D8"/>
    <w:rsid w:val="000E67E4"/>
    <w:rsid w:val="000F3DE5"/>
    <w:rsid w:val="000F5067"/>
    <w:rsid w:val="000F6484"/>
    <w:rsid w:val="00100B28"/>
    <w:rsid w:val="00103906"/>
    <w:rsid w:val="00103B1E"/>
    <w:rsid w:val="00105C84"/>
    <w:rsid w:val="00110C77"/>
    <w:rsid w:val="001212D5"/>
    <w:rsid w:val="0012490A"/>
    <w:rsid w:val="001275B9"/>
    <w:rsid w:val="00127A28"/>
    <w:rsid w:val="0013168C"/>
    <w:rsid w:val="001340AE"/>
    <w:rsid w:val="00141C13"/>
    <w:rsid w:val="00141C4E"/>
    <w:rsid w:val="00142C75"/>
    <w:rsid w:val="0014319F"/>
    <w:rsid w:val="001449E8"/>
    <w:rsid w:val="00144DE0"/>
    <w:rsid w:val="00155869"/>
    <w:rsid w:val="00155C3A"/>
    <w:rsid w:val="00156CAC"/>
    <w:rsid w:val="001619DF"/>
    <w:rsid w:val="00164CDC"/>
    <w:rsid w:val="00164FAA"/>
    <w:rsid w:val="00166BA8"/>
    <w:rsid w:val="00167CF1"/>
    <w:rsid w:val="00171021"/>
    <w:rsid w:val="001733CB"/>
    <w:rsid w:val="00173CB2"/>
    <w:rsid w:val="00175E1D"/>
    <w:rsid w:val="00177980"/>
    <w:rsid w:val="001837BD"/>
    <w:rsid w:val="00183A2C"/>
    <w:rsid w:val="00186180"/>
    <w:rsid w:val="001864BB"/>
    <w:rsid w:val="0019545B"/>
    <w:rsid w:val="001A346F"/>
    <w:rsid w:val="001A4389"/>
    <w:rsid w:val="001A5A9B"/>
    <w:rsid w:val="001A6728"/>
    <w:rsid w:val="001B2214"/>
    <w:rsid w:val="001B3D6F"/>
    <w:rsid w:val="001B6E59"/>
    <w:rsid w:val="001B7060"/>
    <w:rsid w:val="001B7FB8"/>
    <w:rsid w:val="001C1FCD"/>
    <w:rsid w:val="001C3483"/>
    <w:rsid w:val="001C5402"/>
    <w:rsid w:val="001C5B83"/>
    <w:rsid w:val="001C61D0"/>
    <w:rsid w:val="001C6366"/>
    <w:rsid w:val="001D1012"/>
    <w:rsid w:val="001D1B46"/>
    <w:rsid w:val="001D2464"/>
    <w:rsid w:val="001D50AE"/>
    <w:rsid w:val="001D7E1B"/>
    <w:rsid w:val="001D7F88"/>
    <w:rsid w:val="001E1161"/>
    <w:rsid w:val="001E3FEF"/>
    <w:rsid w:val="001E4990"/>
    <w:rsid w:val="001E4994"/>
    <w:rsid w:val="001E5894"/>
    <w:rsid w:val="001F0843"/>
    <w:rsid w:val="001F1122"/>
    <w:rsid w:val="001F59DB"/>
    <w:rsid w:val="002014C4"/>
    <w:rsid w:val="00202683"/>
    <w:rsid w:val="00205A30"/>
    <w:rsid w:val="00207D66"/>
    <w:rsid w:val="002139EC"/>
    <w:rsid w:val="002143EB"/>
    <w:rsid w:val="00215FCE"/>
    <w:rsid w:val="002300A4"/>
    <w:rsid w:val="00230E3F"/>
    <w:rsid w:val="00231CA0"/>
    <w:rsid w:val="002326A7"/>
    <w:rsid w:val="00232E7D"/>
    <w:rsid w:val="00241FD0"/>
    <w:rsid w:val="002425FE"/>
    <w:rsid w:val="00253814"/>
    <w:rsid w:val="00254FB9"/>
    <w:rsid w:val="00255474"/>
    <w:rsid w:val="00264287"/>
    <w:rsid w:val="0026589D"/>
    <w:rsid w:val="002664E1"/>
    <w:rsid w:val="002674C4"/>
    <w:rsid w:val="00270AA2"/>
    <w:rsid w:val="00271C5F"/>
    <w:rsid w:val="00272E50"/>
    <w:rsid w:val="00273B5E"/>
    <w:rsid w:val="002819B5"/>
    <w:rsid w:val="00281F82"/>
    <w:rsid w:val="002835B9"/>
    <w:rsid w:val="002853F4"/>
    <w:rsid w:val="00285941"/>
    <w:rsid w:val="002914FF"/>
    <w:rsid w:val="0029164B"/>
    <w:rsid w:val="002928DF"/>
    <w:rsid w:val="00292990"/>
    <w:rsid w:val="002933DA"/>
    <w:rsid w:val="0029426D"/>
    <w:rsid w:val="00295A8F"/>
    <w:rsid w:val="00296639"/>
    <w:rsid w:val="002A2D2D"/>
    <w:rsid w:val="002A7158"/>
    <w:rsid w:val="002B2039"/>
    <w:rsid w:val="002B20F0"/>
    <w:rsid w:val="002B47BB"/>
    <w:rsid w:val="002B56C4"/>
    <w:rsid w:val="002B641A"/>
    <w:rsid w:val="002C2784"/>
    <w:rsid w:val="002C2E16"/>
    <w:rsid w:val="002C539D"/>
    <w:rsid w:val="002C5B8A"/>
    <w:rsid w:val="002C64CF"/>
    <w:rsid w:val="002C71C6"/>
    <w:rsid w:val="002D07CA"/>
    <w:rsid w:val="002D18C0"/>
    <w:rsid w:val="002D5931"/>
    <w:rsid w:val="002E2A07"/>
    <w:rsid w:val="002F2D24"/>
    <w:rsid w:val="002F437A"/>
    <w:rsid w:val="00300E99"/>
    <w:rsid w:val="00303AD5"/>
    <w:rsid w:val="00305122"/>
    <w:rsid w:val="00312FEA"/>
    <w:rsid w:val="00314564"/>
    <w:rsid w:val="00315D77"/>
    <w:rsid w:val="00316678"/>
    <w:rsid w:val="003224A8"/>
    <w:rsid w:val="003230CF"/>
    <w:rsid w:val="00331FDF"/>
    <w:rsid w:val="0033212E"/>
    <w:rsid w:val="0033490F"/>
    <w:rsid w:val="003367CA"/>
    <w:rsid w:val="0033690D"/>
    <w:rsid w:val="00341E23"/>
    <w:rsid w:val="003455EF"/>
    <w:rsid w:val="003458DE"/>
    <w:rsid w:val="00360A82"/>
    <w:rsid w:val="00364324"/>
    <w:rsid w:val="0036731A"/>
    <w:rsid w:val="00372554"/>
    <w:rsid w:val="00373861"/>
    <w:rsid w:val="00380A57"/>
    <w:rsid w:val="003817EF"/>
    <w:rsid w:val="00381E9B"/>
    <w:rsid w:val="003824E1"/>
    <w:rsid w:val="00382A45"/>
    <w:rsid w:val="00383681"/>
    <w:rsid w:val="00391EC1"/>
    <w:rsid w:val="00395AF5"/>
    <w:rsid w:val="003A1601"/>
    <w:rsid w:val="003A16C9"/>
    <w:rsid w:val="003A33F9"/>
    <w:rsid w:val="003A5602"/>
    <w:rsid w:val="003B0278"/>
    <w:rsid w:val="003B092E"/>
    <w:rsid w:val="003B1846"/>
    <w:rsid w:val="003B387C"/>
    <w:rsid w:val="003B6A53"/>
    <w:rsid w:val="003C38BA"/>
    <w:rsid w:val="003E1013"/>
    <w:rsid w:val="003E167F"/>
    <w:rsid w:val="003E2A3C"/>
    <w:rsid w:val="003E2B6F"/>
    <w:rsid w:val="003E2F33"/>
    <w:rsid w:val="003E6BFB"/>
    <w:rsid w:val="003F0F74"/>
    <w:rsid w:val="003F1864"/>
    <w:rsid w:val="003F599A"/>
    <w:rsid w:val="003F6695"/>
    <w:rsid w:val="003F7AFF"/>
    <w:rsid w:val="0040109D"/>
    <w:rsid w:val="00402F85"/>
    <w:rsid w:val="00404B6D"/>
    <w:rsid w:val="00404DF1"/>
    <w:rsid w:val="00406F9E"/>
    <w:rsid w:val="0041081C"/>
    <w:rsid w:val="00414D10"/>
    <w:rsid w:val="004223E6"/>
    <w:rsid w:val="00422D49"/>
    <w:rsid w:val="0042363D"/>
    <w:rsid w:val="00430AC6"/>
    <w:rsid w:val="004311CA"/>
    <w:rsid w:val="00435F2D"/>
    <w:rsid w:val="0043693F"/>
    <w:rsid w:val="00440826"/>
    <w:rsid w:val="004523E5"/>
    <w:rsid w:val="00461087"/>
    <w:rsid w:val="0046217B"/>
    <w:rsid w:val="00465955"/>
    <w:rsid w:val="004718D3"/>
    <w:rsid w:val="0047331A"/>
    <w:rsid w:val="00473580"/>
    <w:rsid w:val="004735DA"/>
    <w:rsid w:val="0047640B"/>
    <w:rsid w:val="0047644B"/>
    <w:rsid w:val="00476D4B"/>
    <w:rsid w:val="004861F8"/>
    <w:rsid w:val="00490E2C"/>
    <w:rsid w:val="004913F4"/>
    <w:rsid w:val="00491748"/>
    <w:rsid w:val="00491F59"/>
    <w:rsid w:val="00492BB3"/>
    <w:rsid w:val="004960A9"/>
    <w:rsid w:val="004A1B5C"/>
    <w:rsid w:val="004A5E66"/>
    <w:rsid w:val="004A7E77"/>
    <w:rsid w:val="004B0253"/>
    <w:rsid w:val="004B2BF2"/>
    <w:rsid w:val="004B3442"/>
    <w:rsid w:val="004B4CB7"/>
    <w:rsid w:val="004C0A80"/>
    <w:rsid w:val="004C3D0F"/>
    <w:rsid w:val="004C734D"/>
    <w:rsid w:val="004C7D93"/>
    <w:rsid w:val="004D03E1"/>
    <w:rsid w:val="004D29A9"/>
    <w:rsid w:val="004D2F5A"/>
    <w:rsid w:val="004D35CD"/>
    <w:rsid w:val="004D3F16"/>
    <w:rsid w:val="004D5D9E"/>
    <w:rsid w:val="004D7AD6"/>
    <w:rsid w:val="004E0D4F"/>
    <w:rsid w:val="004E4C1E"/>
    <w:rsid w:val="004F07ED"/>
    <w:rsid w:val="004F2551"/>
    <w:rsid w:val="004F3074"/>
    <w:rsid w:val="0050017E"/>
    <w:rsid w:val="00500CB3"/>
    <w:rsid w:val="005028C1"/>
    <w:rsid w:val="00503820"/>
    <w:rsid w:val="005054C7"/>
    <w:rsid w:val="00507F81"/>
    <w:rsid w:val="005172E9"/>
    <w:rsid w:val="00517B12"/>
    <w:rsid w:val="00524789"/>
    <w:rsid w:val="00527B55"/>
    <w:rsid w:val="00527BE8"/>
    <w:rsid w:val="0053291B"/>
    <w:rsid w:val="00534068"/>
    <w:rsid w:val="00540E78"/>
    <w:rsid w:val="00542244"/>
    <w:rsid w:val="005439C9"/>
    <w:rsid w:val="005452BA"/>
    <w:rsid w:val="0054656E"/>
    <w:rsid w:val="0055071A"/>
    <w:rsid w:val="00553B24"/>
    <w:rsid w:val="00553CCB"/>
    <w:rsid w:val="00563773"/>
    <w:rsid w:val="00563DC7"/>
    <w:rsid w:val="00564029"/>
    <w:rsid w:val="00564D7B"/>
    <w:rsid w:val="0056527D"/>
    <w:rsid w:val="00565A44"/>
    <w:rsid w:val="0056786B"/>
    <w:rsid w:val="0057094F"/>
    <w:rsid w:val="005711CA"/>
    <w:rsid w:val="0057138C"/>
    <w:rsid w:val="005778CF"/>
    <w:rsid w:val="005803E5"/>
    <w:rsid w:val="005819EA"/>
    <w:rsid w:val="00584EDB"/>
    <w:rsid w:val="0058723E"/>
    <w:rsid w:val="00587726"/>
    <w:rsid w:val="00587B11"/>
    <w:rsid w:val="00594821"/>
    <w:rsid w:val="00596357"/>
    <w:rsid w:val="00596AA5"/>
    <w:rsid w:val="005A08D0"/>
    <w:rsid w:val="005A47BB"/>
    <w:rsid w:val="005A4A98"/>
    <w:rsid w:val="005A56B9"/>
    <w:rsid w:val="005B0164"/>
    <w:rsid w:val="005B5ED9"/>
    <w:rsid w:val="005B6107"/>
    <w:rsid w:val="005C131C"/>
    <w:rsid w:val="005C18F3"/>
    <w:rsid w:val="005C4DEB"/>
    <w:rsid w:val="005C6A24"/>
    <w:rsid w:val="005D3AAC"/>
    <w:rsid w:val="005D5642"/>
    <w:rsid w:val="005D6429"/>
    <w:rsid w:val="005E04CE"/>
    <w:rsid w:val="005E2684"/>
    <w:rsid w:val="005E516E"/>
    <w:rsid w:val="005E6CC9"/>
    <w:rsid w:val="005E71F2"/>
    <w:rsid w:val="005F090A"/>
    <w:rsid w:val="005F0FC0"/>
    <w:rsid w:val="005F32B7"/>
    <w:rsid w:val="005F52ED"/>
    <w:rsid w:val="005F6E3C"/>
    <w:rsid w:val="00600083"/>
    <w:rsid w:val="00602653"/>
    <w:rsid w:val="00604363"/>
    <w:rsid w:val="00611046"/>
    <w:rsid w:val="006120DE"/>
    <w:rsid w:val="00612370"/>
    <w:rsid w:val="0061323E"/>
    <w:rsid w:val="006137A2"/>
    <w:rsid w:val="00615E93"/>
    <w:rsid w:val="00617D72"/>
    <w:rsid w:val="00624212"/>
    <w:rsid w:val="006242A9"/>
    <w:rsid w:val="00624DCF"/>
    <w:rsid w:val="0062588A"/>
    <w:rsid w:val="00632D34"/>
    <w:rsid w:val="0063342B"/>
    <w:rsid w:val="00633CBF"/>
    <w:rsid w:val="006360D0"/>
    <w:rsid w:val="00636439"/>
    <w:rsid w:val="00640502"/>
    <w:rsid w:val="00640522"/>
    <w:rsid w:val="00640853"/>
    <w:rsid w:val="00644D27"/>
    <w:rsid w:val="00645FD0"/>
    <w:rsid w:val="006550D3"/>
    <w:rsid w:val="0065547A"/>
    <w:rsid w:val="006567CF"/>
    <w:rsid w:val="006640AE"/>
    <w:rsid w:val="006667D8"/>
    <w:rsid w:val="00670041"/>
    <w:rsid w:val="0067199E"/>
    <w:rsid w:val="00671FE2"/>
    <w:rsid w:val="0067313A"/>
    <w:rsid w:val="00673A98"/>
    <w:rsid w:val="006802EA"/>
    <w:rsid w:val="00683D39"/>
    <w:rsid w:val="00683FFB"/>
    <w:rsid w:val="00686C0C"/>
    <w:rsid w:val="00695634"/>
    <w:rsid w:val="00697944"/>
    <w:rsid w:val="006A2531"/>
    <w:rsid w:val="006A318F"/>
    <w:rsid w:val="006A35AE"/>
    <w:rsid w:val="006A5088"/>
    <w:rsid w:val="006A519C"/>
    <w:rsid w:val="006B2E96"/>
    <w:rsid w:val="006B3227"/>
    <w:rsid w:val="006B6A49"/>
    <w:rsid w:val="006C3BCF"/>
    <w:rsid w:val="006D239A"/>
    <w:rsid w:val="006D4604"/>
    <w:rsid w:val="006E1302"/>
    <w:rsid w:val="006E2245"/>
    <w:rsid w:val="006E55B4"/>
    <w:rsid w:val="006E7E50"/>
    <w:rsid w:val="006F0214"/>
    <w:rsid w:val="006F320E"/>
    <w:rsid w:val="006F366C"/>
    <w:rsid w:val="006F4308"/>
    <w:rsid w:val="006F55AF"/>
    <w:rsid w:val="0070342B"/>
    <w:rsid w:val="00703B6A"/>
    <w:rsid w:val="00704432"/>
    <w:rsid w:val="0070457E"/>
    <w:rsid w:val="007051DF"/>
    <w:rsid w:val="00707061"/>
    <w:rsid w:val="00712013"/>
    <w:rsid w:val="007121CF"/>
    <w:rsid w:val="007152E1"/>
    <w:rsid w:val="00721188"/>
    <w:rsid w:val="00722702"/>
    <w:rsid w:val="00724DA4"/>
    <w:rsid w:val="00725456"/>
    <w:rsid w:val="00727291"/>
    <w:rsid w:val="00731FC7"/>
    <w:rsid w:val="00732049"/>
    <w:rsid w:val="0073238E"/>
    <w:rsid w:val="00741CF9"/>
    <w:rsid w:val="00761BE5"/>
    <w:rsid w:val="007629F4"/>
    <w:rsid w:val="00763912"/>
    <w:rsid w:val="00763BC9"/>
    <w:rsid w:val="00766D1D"/>
    <w:rsid w:val="0077354A"/>
    <w:rsid w:val="007735D8"/>
    <w:rsid w:val="00774E44"/>
    <w:rsid w:val="00777DD5"/>
    <w:rsid w:val="00785258"/>
    <w:rsid w:val="00785922"/>
    <w:rsid w:val="00786F4E"/>
    <w:rsid w:val="00791F02"/>
    <w:rsid w:val="0079324A"/>
    <w:rsid w:val="00794BCA"/>
    <w:rsid w:val="00794EEE"/>
    <w:rsid w:val="00797619"/>
    <w:rsid w:val="00797931"/>
    <w:rsid w:val="007A36EC"/>
    <w:rsid w:val="007A635E"/>
    <w:rsid w:val="007A77B9"/>
    <w:rsid w:val="007A7C9E"/>
    <w:rsid w:val="007B3685"/>
    <w:rsid w:val="007B3686"/>
    <w:rsid w:val="007B7590"/>
    <w:rsid w:val="007C2C37"/>
    <w:rsid w:val="007C3E47"/>
    <w:rsid w:val="007C3E81"/>
    <w:rsid w:val="007C42AC"/>
    <w:rsid w:val="007D3896"/>
    <w:rsid w:val="007D742F"/>
    <w:rsid w:val="007E0960"/>
    <w:rsid w:val="007E15D1"/>
    <w:rsid w:val="007E38C0"/>
    <w:rsid w:val="007E4AE0"/>
    <w:rsid w:val="007E4E4F"/>
    <w:rsid w:val="007F04BF"/>
    <w:rsid w:val="007F15B6"/>
    <w:rsid w:val="007F177C"/>
    <w:rsid w:val="007F5F65"/>
    <w:rsid w:val="0080080E"/>
    <w:rsid w:val="00800FF9"/>
    <w:rsid w:val="00801502"/>
    <w:rsid w:val="00803217"/>
    <w:rsid w:val="00803907"/>
    <w:rsid w:val="0080477C"/>
    <w:rsid w:val="00805A9A"/>
    <w:rsid w:val="008063E1"/>
    <w:rsid w:val="008068A2"/>
    <w:rsid w:val="008072A1"/>
    <w:rsid w:val="00807711"/>
    <w:rsid w:val="008105A0"/>
    <w:rsid w:val="00816188"/>
    <w:rsid w:val="00816A45"/>
    <w:rsid w:val="00826681"/>
    <w:rsid w:val="00827AFB"/>
    <w:rsid w:val="00830319"/>
    <w:rsid w:val="008310F3"/>
    <w:rsid w:val="0083274C"/>
    <w:rsid w:val="00834037"/>
    <w:rsid w:val="00836CA4"/>
    <w:rsid w:val="00847CEF"/>
    <w:rsid w:val="0085142D"/>
    <w:rsid w:val="0085184F"/>
    <w:rsid w:val="00861625"/>
    <w:rsid w:val="008617B5"/>
    <w:rsid w:val="0086570C"/>
    <w:rsid w:val="008670F1"/>
    <w:rsid w:val="0086760A"/>
    <w:rsid w:val="00870828"/>
    <w:rsid w:val="008766DF"/>
    <w:rsid w:val="0088080B"/>
    <w:rsid w:val="00885A4B"/>
    <w:rsid w:val="00892A0B"/>
    <w:rsid w:val="00894C39"/>
    <w:rsid w:val="00895D24"/>
    <w:rsid w:val="00896F8D"/>
    <w:rsid w:val="008A1BA5"/>
    <w:rsid w:val="008A370C"/>
    <w:rsid w:val="008A6552"/>
    <w:rsid w:val="008B07D7"/>
    <w:rsid w:val="008B3CEA"/>
    <w:rsid w:val="008B454F"/>
    <w:rsid w:val="008B557F"/>
    <w:rsid w:val="008B6849"/>
    <w:rsid w:val="008C1068"/>
    <w:rsid w:val="008C2344"/>
    <w:rsid w:val="008C2B83"/>
    <w:rsid w:val="008C55E7"/>
    <w:rsid w:val="008C5930"/>
    <w:rsid w:val="008D4BF9"/>
    <w:rsid w:val="008D5281"/>
    <w:rsid w:val="008D6097"/>
    <w:rsid w:val="008E4DB5"/>
    <w:rsid w:val="008E6074"/>
    <w:rsid w:val="008E6CF3"/>
    <w:rsid w:val="008F15F6"/>
    <w:rsid w:val="008F202C"/>
    <w:rsid w:val="008F3ECC"/>
    <w:rsid w:val="008F5B43"/>
    <w:rsid w:val="008F5FDB"/>
    <w:rsid w:val="008F6577"/>
    <w:rsid w:val="0090192C"/>
    <w:rsid w:val="00902E68"/>
    <w:rsid w:val="00906CB8"/>
    <w:rsid w:val="00912BC6"/>
    <w:rsid w:val="00913B97"/>
    <w:rsid w:val="0092107F"/>
    <w:rsid w:val="0092145D"/>
    <w:rsid w:val="009254B7"/>
    <w:rsid w:val="00930CEE"/>
    <w:rsid w:val="009370CC"/>
    <w:rsid w:val="009415A5"/>
    <w:rsid w:val="00941FFF"/>
    <w:rsid w:val="00943DD2"/>
    <w:rsid w:val="0094493A"/>
    <w:rsid w:val="00944CBD"/>
    <w:rsid w:val="00955691"/>
    <w:rsid w:val="00961157"/>
    <w:rsid w:val="009639FA"/>
    <w:rsid w:val="00965C5B"/>
    <w:rsid w:val="0096684B"/>
    <w:rsid w:val="009670B7"/>
    <w:rsid w:val="00967E80"/>
    <w:rsid w:val="0097170D"/>
    <w:rsid w:val="00972C7F"/>
    <w:rsid w:val="009732EF"/>
    <w:rsid w:val="009732FC"/>
    <w:rsid w:val="00976E46"/>
    <w:rsid w:val="009808B3"/>
    <w:rsid w:val="009863CA"/>
    <w:rsid w:val="00993C5D"/>
    <w:rsid w:val="009B0854"/>
    <w:rsid w:val="009B197E"/>
    <w:rsid w:val="009B3B19"/>
    <w:rsid w:val="009B450C"/>
    <w:rsid w:val="009B4CF4"/>
    <w:rsid w:val="009B4FB4"/>
    <w:rsid w:val="009C0C39"/>
    <w:rsid w:val="009C102B"/>
    <w:rsid w:val="009D1805"/>
    <w:rsid w:val="009E1A09"/>
    <w:rsid w:val="009E69E8"/>
    <w:rsid w:val="009F1631"/>
    <w:rsid w:val="009F3F19"/>
    <w:rsid w:val="00A00D74"/>
    <w:rsid w:val="00A02545"/>
    <w:rsid w:val="00A025E6"/>
    <w:rsid w:val="00A032C8"/>
    <w:rsid w:val="00A04F3D"/>
    <w:rsid w:val="00A05555"/>
    <w:rsid w:val="00A05C5A"/>
    <w:rsid w:val="00A06505"/>
    <w:rsid w:val="00A06D89"/>
    <w:rsid w:val="00A12BA9"/>
    <w:rsid w:val="00A204F1"/>
    <w:rsid w:val="00A244CD"/>
    <w:rsid w:val="00A258A4"/>
    <w:rsid w:val="00A33444"/>
    <w:rsid w:val="00A33EFE"/>
    <w:rsid w:val="00A35790"/>
    <w:rsid w:val="00A367FD"/>
    <w:rsid w:val="00A43DCA"/>
    <w:rsid w:val="00A45A89"/>
    <w:rsid w:val="00A47F12"/>
    <w:rsid w:val="00A5002B"/>
    <w:rsid w:val="00A57A55"/>
    <w:rsid w:val="00A63000"/>
    <w:rsid w:val="00A66DE2"/>
    <w:rsid w:val="00A70227"/>
    <w:rsid w:val="00A847D3"/>
    <w:rsid w:val="00A87A93"/>
    <w:rsid w:val="00A90F09"/>
    <w:rsid w:val="00A94E0A"/>
    <w:rsid w:val="00A9518E"/>
    <w:rsid w:val="00A9544D"/>
    <w:rsid w:val="00AA0C0F"/>
    <w:rsid w:val="00AA3772"/>
    <w:rsid w:val="00AA5768"/>
    <w:rsid w:val="00AA5E11"/>
    <w:rsid w:val="00AA642E"/>
    <w:rsid w:val="00AA75FA"/>
    <w:rsid w:val="00AB06DC"/>
    <w:rsid w:val="00AB106E"/>
    <w:rsid w:val="00AB1A89"/>
    <w:rsid w:val="00AB2224"/>
    <w:rsid w:val="00AB2753"/>
    <w:rsid w:val="00AB2FD5"/>
    <w:rsid w:val="00AB5CE5"/>
    <w:rsid w:val="00AB6E07"/>
    <w:rsid w:val="00AC1EB0"/>
    <w:rsid w:val="00AC2848"/>
    <w:rsid w:val="00AC36D6"/>
    <w:rsid w:val="00AC3C2E"/>
    <w:rsid w:val="00AC44A4"/>
    <w:rsid w:val="00AC60FE"/>
    <w:rsid w:val="00AC77AD"/>
    <w:rsid w:val="00AD1A7C"/>
    <w:rsid w:val="00AD1CC0"/>
    <w:rsid w:val="00AD1DB2"/>
    <w:rsid w:val="00AD3214"/>
    <w:rsid w:val="00AD3D3E"/>
    <w:rsid w:val="00AD5415"/>
    <w:rsid w:val="00AE0377"/>
    <w:rsid w:val="00AE05A2"/>
    <w:rsid w:val="00AE05D3"/>
    <w:rsid w:val="00AE355A"/>
    <w:rsid w:val="00AE631E"/>
    <w:rsid w:val="00AE6C85"/>
    <w:rsid w:val="00AF29BC"/>
    <w:rsid w:val="00AF3C6C"/>
    <w:rsid w:val="00AF569C"/>
    <w:rsid w:val="00B011B6"/>
    <w:rsid w:val="00B0459D"/>
    <w:rsid w:val="00B1027C"/>
    <w:rsid w:val="00B115B3"/>
    <w:rsid w:val="00B12307"/>
    <w:rsid w:val="00B12DEE"/>
    <w:rsid w:val="00B13FF9"/>
    <w:rsid w:val="00B148DD"/>
    <w:rsid w:val="00B15136"/>
    <w:rsid w:val="00B1706C"/>
    <w:rsid w:val="00B17EAD"/>
    <w:rsid w:val="00B2392A"/>
    <w:rsid w:val="00B2472A"/>
    <w:rsid w:val="00B24F53"/>
    <w:rsid w:val="00B27E58"/>
    <w:rsid w:val="00B36280"/>
    <w:rsid w:val="00B40739"/>
    <w:rsid w:val="00B420A4"/>
    <w:rsid w:val="00B45721"/>
    <w:rsid w:val="00B47E6F"/>
    <w:rsid w:val="00B567F6"/>
    <w:rsid w:val="00B56B9A"/>
    <w:rsid w:val="00B56DF3"/>
    <w:rsid w:val="00B57A5C"/>
    <w:rsid w:val="00B60B5B"/>
    <w:rsid w:val="00B6185B"/>
    <w:rsid w:val="00B638EB"/>
    <w:rsid w:val="00B63DED"/>
    <w:rsid w:val="00B65FEE"/>
    <w:rsid w:val="00B73B9E"/>
    <w:rsid w:val="00B753E7"/>
    <w:rsid w:val="00B76889"/>
    <w:rsid w:val="00B76A7C"/>
    <w:rsid w:val="00B774C3"/>
    <w:rsid w:val="00B804B5"/>
    <w:rsid w:val="00B80B7E"/>
    <w:rsid w:val="00B81AF7"/>
    <w:rsid w:val="00B82B1A"/>
    <w:rsid w:val="00B8381F"/>
    <w:rsid w:val="00B86AF3"/>
    <w:rsid w:val="00B9309B"/>
    <w:rsid w:val="00B9480B"/>
    <w:rsid w:val="00BA1F40"/>
    <w:rsid w:val="00BA4820"/>
    <w:rsid w:val="00BB05FA"/>
    <w:rsid w:val="00BB38EC"/>
    <w:rsid w:val="00BB5B10"/>
    <w:rsid w:val="00BC01E5"/>
    <w:rsid w:val="00BC18FA"/>
    <w:rsid w:val="00BC3F0C"/>
    <w:rsid w:val="00BC56D6"/>
    <w:rsid w:val="00BC5D59"/>
    <w:rsid w:val="00BC7441"/>
    <w:rsid w:val="00BD7E4F"/>
    <w:rsid w:val="00BE399E"/>
    <w:rsid w:val="00BE6627"/>
    <w:rsid w:val="00BE760F"/>
    <w:rsid w:val="00BF0A9A"/>
    <w:rsid w:val="00BF0BFC"/>
    <w:rsid w:val="00BF1775"/>
    <w:rsid w:val="00BF201D"/>
    <w:rsid w:val="00BF371A"/>
    <w:rsid w:val="00BF3978"/>
    <w:rsid w:val="00C02BBE"/>
    <w:rsid w:val="00C0490B"/>
    <w:rsid w:val="00C05A88"/>
    <w:rsid w:val="00C07904"/>
    <w:rsid w:val="00C121AF"/>
    <w:rsid w:val="00C14C80"/>
    <w:rsid w:val="00C16BED"/>
    <w:rsid w:val="00C27853"/>
    <w:rsid w:val="00C313C3"/>
    <w:rsid w:val="00C32144"/>
    <w:rsid w:val="00C355A5"/>
    <w:rsid w:val="00C4152E"/>
    <w:rsid w:val="00C43B64"/>
    <w:rsid w:val="00C470AF"/>
    <w:rsid w:val="00C53CCE"/>
    <w:rsid w:val="00C53D21"/>
    <w:rsid w:val="00C53F37"/>
    <w:rsid w:val="00C5499A"/>
    <w:rsid w:val="00C56CDA"/>
    <w:rsid w:val="00C612AD"/>
    <w:rsid w:val="00C62A0F"/>
    <w:rsid w:val="00C630C1"/>
    <w:rsid w:val="00C64034"/>
    <w:rsid w:val="00C6457E"/>
    <w:rsid w:val="00C70088"/>
    <w:rsid w:val="00C71A7A"/>
    <w:rsid w:val="00C72F5A"/>
    <w:rsid w:val="00C8087E"/>
    <w:rsid w:val="00C82862"/>
    <w:rsid w:val="00C82D85"/>
    <w:rsid w:val="00C84E4D"/>
    <w:rsid w:val="00C913A2"/>
    <w:rsid w:val="00CA20F3"/>
    <w:rsid w:val="00CA2D26"/>
    <w:rsid w:val="00CA2FD0"/>
    <w:rsid w:val="00CA3D75"/>
    <w:rsid w:val="00CA7819"/>
    <w:rsid w:val="00CB031C"/>
    <w:rsid w:val="00CB0967"/>
    <w:rsid w:val="00CB1009"/>
    <w:rsid w:val="00CB1C92"/>
    <w:rsid w:val="00CB2886"/>
    <w:rsid w:val="00CB5FBA"/>
    <w:rsid w:val="00CB626D"/>
    <w:rsid w:val="00CB64D2"/>
    <w:rsid w:val="00CB72FB"/>
    <w:rsid w:val="00CC5570"/>
    <w:rsid w:val="00CC5C52"/>
    <w:rsid w:val="00CC7D7D"/>
    <w:rsid w:val="00CD211E"/>
    <w:rsid w:val="00CD5181"/>
    <w:rsid w:val="00CD568A"/>
    <w:rsid w:val="00CD7485"/>
    <w:rsid w:val="00CE2360"/>
    <w:rsid w:val="00CE236C"/>
    <w:rsid w:val="00CE52DD"/>
    <w:rsid w:val="00CF0047"/>
    <w:rsid w:val="00CF4D42"/>
    <w:rsid w:val="00CF7887"/>
    <w:rsid w:val="00D10F3E"/>
    <w:rsid w:val="00D10FC3"/>
    <w:rsid w:val="00D14CF3"/>
    <w:rsid w:val="00D22895"/>
    <w:rsid w:val="00D22C53"/>
    <w:rsid w:val="00D26A6A"/>
    <w:rsid w:val="00D2729E"/>
    <w:rsid w:val="00D27A22"/>
    <w:rsid w:val="00D33DAC"/>
    <w:rsid w:val="00D3404A"/>
    <w:rsid w:val="00D42C94"/>
    <w:rsid w:val="00D43346"/>
    <w:rsid w:val="00D4354E"/>
    <w:rsid w:val="00D43F69"/>
    <w:rsid w:val="00D46509"/>
    <w:rsid w:val="00D50C46"/>
    <w:rsid w:val="00D50F79"/>
    <w:rsid w:val="00D6368A"/>
    <w:rsid w:val="00D636A4"/>
    <w:rsid w:val="00D649DE"/>
    <w:rsid w:val="00D7191D"/>
    <w:rsid w:val="00D73957"/>
    <w:rsid w:val="00D74B4C"/>
    <w:rsid w:val="00D77959"/>
    <w:rsid w:val="00D81DE6"/>
    <w:rsid w:val="00D8395C"/>
    <w:rsid w:val="00D84913"/>
    <w:rsid w:val="00D858A8"/>
    <w:rsid w:val="00D87E4F"/>
    <w:rsid w:val="00D910AA"/>
    <w:rsid w:val="00D97994"/>
    <w:rsid w:val="00DA028F"/>
    <w:rsid w:val="00DA28AB"/>
    <w:rsid w:val="00DA2959"/>
    <w:rsid w:val="00DA39F0"/>
    <w:rsid w:val="00DB2413"/>
    <w:rsid w:val="00DB3F52"/>
    <w:rsid w:val="00DB4977"/>
    <w:rsid w:val="00DC28E6"/>
    <w:rsid w:val="00DC3138"/>
    <w:rsid w:val="00DC356B"/>
    <w:rsid w:val="00DC4532"/>
    <w:rsid w:val="00DC47D4"/>
    <w:rsid w:val="00DC79E8"/>
    <w:rsid w:val="00DC7F76"/>
    <w:rsid w:val="00DD2DC4"/>
    <w:rsid w:val="00DD3355"/>
    <w:rsid w:val="00DD55F0"/>
    <w:rsid w:val="00DD7BB2"/>
    <w:rsid w:val="00DE1B8E"/>
    <w:rsid w:val="00DE2504"/>
    <w:rsid w:val="00DE2849"/>
    <w:rsid w:val="00DE295A"/>
    <w:rsid w:val="00DE60E9"/>
    <w:rsid w:val="00DF00FA"/>
    <w:rsid w:val="00DF57D8"/>
    <w:rsid w:val="00DF6F6D"/>
    <w:rsid w:val="00E032C5"/>
    <w:rsid w:val="00E04863"/>
    <w:rsid w:val="00E1024C"/>
    <w:rsid w:val="00E14429"/>
    <w:rsid w:val="00E15C08"/>
    <w:rsid w:val="00E218AA"/>
    <w:rsid w:val="00E2293E"/>
    <w:rsid w:val="00E23428"/>
    <w:rsid w:val="00E24C6A"/>
    <w:rsid w:val="00E25454"/>
    <w:rsid w:val="00E25811"/>
    <w:rsid w:val="00E27E60"/>
    <w:rsid w:val="00E32F85"/>
    <w:rsid w:val="00E35487"/>
    <w:rsid w:val="00E35756"/>
    <w:rsid w:val="00E36FD8"/>
    <w:rsid w:val="00E37380"/>
    <w:rsid w:val="00E37674"/>
    <w:rsid w:val="00E465C4"/>
    <w:rsid w:val="00E46B35"/>
    <w:rsid w:val="00E5570A"/>
    <w:rsid w:val="00E56D4E"/>
    <w:rsid w:val="00E62448"/>
    <w:rsid w:val="00E63F64"/>
    <w:rsid w:val="00E64D41"/>
    <w:rsid w:val="00E65CBA"/>
    <w:rsid w:val="00E6762E"/>
    <w:rsid w:val="00E71807"/>
    <w:rsid w:val="00E74623"/>
    <w:rsid w:val="00E77208"/>
    <w:rsid w:val="00E80E3D"/>
    <w:rsid w:val="00E82EBC"/>
    <w:rsid w:val="00E84992"/>
    <w:rsid w:val="00E86BAD"/>
    <w:rsid w:val="00E86D42"/>
    <w:rsid w:val="00E870B8"/>
    <w:rsid w:val="00E953F5"/>
    <w:rsid w:val="00EA0382"/>
    <w:rsid w:val="00EA082E"/>
    <w:rsid w:val="00EA1019"/>
    <w:rsid w:val="00EA3B29"/>
    <w:rsid w:val="00EA4EC9"/>
    <w:rsid w:val="00EA4F0E"/>
    <w:rsid w:val="00EB0E79"/>
    <w:rsid w:val="00EB29C9"/>
    <w:rsid w:val="00EB4338"/>
    <w:rsid w:val="00EB4AD1"/>
    <w:rsid w:val="00EB54E1"/>
    <w:rsid w:val="00EB7421"/>
    <w:rsid w:val="00EC11C7"/>
    <w:rsid w:val="00EC18BA"/>
    <w:rsid w:val="00EC36F5"/>
    <w:rsid w:val="00EC4706"/>
    <w:rsid w:val="00EC5A4D"/>
    <w:rsid w:val="00ED0DEA"/>
    <w:rsid w:val="00ED1625"/>
    <w:rsid w:val="00ED4973"/>
    <w:rsid w:val="00ED736C"/>
    <w:rsid w:val="00ED73C4"/>
    <w:rsid w:val="00EE5E8E"/>
    <w:rsid w:val="00EF1BD6"/>
    <w:rsid w:val="00EF3451"/>
    <w:rsid w:val="00EF52C7"/>
    <w:rsid w:val="00EF7EA8"/>
    <w:rsid w:val="00F00B36"/>
    <w:rsid w:val="00F039FC"/>
    <w:rsid w:val="00F10C6F"/>
    <w:rsid w:val="00F1305C"/>
    <w:rsid w:val="00F13FF9"/>
    <w:rsid w:val="00F165E2"/>
    <w:rsid w:val="00F167D5"/>
    <w:rsid w:val="00F17A13"/>
    <w:rsid w:val="00F20A01"/>
    <w:rsid w:val="00F20B48"/>
    <w:rsid w:val="00F258BA"/>
    <w:rsid w:val="00F25E0A"/>
    <w:rsid w:val="00F27E9C"/>
    <w:rsid w:val="00F3174E"/>
    <w:rsid w:val="00F343FF"/>
    <w:rsid w:val="00F35A0E"/>
    <w:rsid w:val="00F41F41"/>
    <w:rsid w:val="00F46918"/>
    <w:rsid w:val="00F46DDE"/>
    <w:rsid w:val="00F47BDD"/>
    <w:rsid w:val="00F50A84"/>
    <w:rsid w:val="00F51C51"/>
    <w:rsid w:val="00F51F76"/>
    <w:rsid w:val="00F54CB7"/>
    <w:rsid w:val="00F577CE"/>
    <w:rsid w:val="00F61B50"/>
    <w:rsid w:val="00F62B6D"/>
    <w:rsid w:val="00F64462"/>
    <w:rsid w:val="00F650D9"/>
    <w:rsid w:val="00F655ED"/>
    <w:rsid w:val="00F66DA8"/>
    <w:rsid w:val="00F7033C"/>
    <w:rsid w:val="00F72380"/>
    <w:rsid w:val="00F76D43"/>
    <w:rsid w:val="00F8099F"/>
    <w:rsid w:val="00F83EC4"/>
    <w:rsid w:val="00F8680B"/>
    <w:rsid w:val="00F93F68"/>
    <w:rsid w:val="00F96D0D"/>
    <w:rsid w:val="00F976AD"/>
    <w:rsid w:val="00FA2873"/>
    <w:rsid w:val="00FA3AE7"/>
    <w:rsid w:val="00FA6461"/>
    <w:rsid w:val="00FB61CF"/>
    <w:rsid w:val="00FC00DA"/>
    <w:rsid w:val="00FC014A"/>
    <w:rsid w:val="00FC17BA"/>
    <w:rsid w:val="00FC1935"/>
    <w:rsid w:val="00FC6170"/>
    <w:rsid w:val="00FD6D2C"/>
    <w:rsid w:val="00FE038F"/>
    <w:rsid w:val="00FE08C6"/>
    <w:rsid w:val="00FE6C5C"/>
    <w:rsid w:val="00FE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4:defaultImageDpi w14:val="32767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4CF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D22C5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585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5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693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8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8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85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3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12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2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7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8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5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87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8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30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6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27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1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064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863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6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71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4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0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9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99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868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8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0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5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6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4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5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47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373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6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9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9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74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9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2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5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5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3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76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2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3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7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2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65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8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3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8" Type="http://schemas.openxmlformats.org/officeDocument/2006/relationships/hyperlink" Target="https://softuni.bg/trainings/4842/entity-framework-core-february-2025" TargetMode="External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header" Target="header1.xml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jp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8.png"/><Relationship Id="rId3" Type="http://schemas.openxmlformats.org/officeDocument/2006/relationships/image" Target="media/image5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3.png"/><Relationship Id="rId12" Type="http://schemas.openxmlformats.org/officeDocument/2006/relationships/image" Target="media/image5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57.png"/><Relationship Id="rId20" Type="http://schemas.openxmlformats.org/officeDocument/2006/relationships/image" Target="media/image5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4.png"/><Relationship Id="rId14" Type="http://schemas.openxmlformats.org/officeDocument/2006/relationships/image" Target="media/image56.png"/><Relationship Id="rId22" Type="http://schemas.openxmlformats.org/officeDocument/2006/relationships/image" Target="media/image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79</TotalTime>
  <Pages>15</Pages>
  <Words>610</Words>
  <Characters>348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: ASP.NET Core MVC Introduction</vt:lpstr>
    </vt:vector>
  </TitlesOfParts>
  <Company>SoftUni – https://about.softuni.bg</Company>
  <LinksUpToDate>false</LinksUpToDate>
  <CharactersWithSpaces>4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: ASP.NET Core MVC Introduction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157</cp:revision>
  <cp:lastPrinted>2023-05-26T14:16:00Z</cp:lastPrinted>
  <dcterms:created xsi:type="dcterms:W3CDTF">2023-05-26T14:16:00Z</dcterms:created>
  <dcterms:modified xsi:type="dcterms:W3CDTF">2025-03-17T15:19:00Z</dcterms:modified>
  <cp:category>programming;education;software engineering;software development</cp:category>
</cp:coreProperties>
</file>